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062631" w14:textId="77777777" w:rsidR="00A82F1E" w:rsidRDefault="00A82F1E" w:rsidP="00E4257E">
      <w:pPr>
        <w:ind w:left="6480"/>
      </w:pPr>
    </w:p>
    <w:p w14:paraId="65F41FA2" w14:textId="05B2DA8D" w:rsidR="00C40EE8" w:rsidRPr="00E6086A" w:rsidRDefault="00A82F1E" w:rsidP="00A82F1E">
      <w:pPr>
        <w:jc w:val="center"/>
        <w:rPr>
          <w:rFonts w:ascii="Calibri" w:hAnsi="Calibri" w:cs="Calibri"/>
          <w:b/>
          <w:bCs/>
          <w:color w:val="92183C"/>
          <w:sz w:val="28"/>
          <w:szCs w:val="28"/>
        </w:rPr>
      </w:pPr>
      <w:r w:rsidRPr="00E6086A">
        <w:rPr>
          <w:rFonts w:ascii="Calibri" w:hAnsi="Calibri" w:cs="Calibri"/>
          <w:b/>
          <w:bCs/>
          <w:color w:val="92183C"/>
          <w:sz w:val="28"/>
          <w:szCs w:val="28"/>
        </w:rPr>
        <w:t xml:space="preserve">Office of the Vice President for Academic </w:t>
      </w:r>
      <w:r w:rsidR="00B04A2F">
        <w:rPr>
          <w:rFonts w:ascii="Calibri" w:hAnsi="Calibri" w:cs="Calibri"/>
          <w:b/>
          <w:bCs/>
          <w:color w:val="92183C"/>
          <w:sz w:val="28"/>
          <w:szCs w:val="28"/>
        </w:rPr>
        <w:t>A</w:t>
      </w:r>
      <w:r w:rsidRPr="00E6086A">
        <w:rPr>
          <w:rFonts w:ascii="Calibri" w:hAnsi="Calibri" w:cs="Calibri"/>
          <w:b/>
          <w:bCs/>
          <w:color w:val="92183C"/>
          <w:sz w:val="28"/>
          <w:szCs w:val="28"/>
        </w:rPr>
        <w:t>ffairs</w:t>
      </w:r>
    </w:p>
    <w:p w14:paraId="64F2F7F3" w14:textId="255DA599" w:rsidR="00A82F1E" w:rsidRPr="00E6086A" w:rsidRDefault="009E7D42" w:rsidP="00210F67">
      <w:pPr>
        <w:jc w:val="center"/>
        <w:rPr>
          <w:rFonts w:ascii="Calibri" w:hAnsi="Calibri" w:cs="Calibri"/>
          <w:color w:val="92183C"/>
          <w:sz w:val="22"/>
          <w:szCs w:val="22"/>
        </w:rPr>
      </w:pPr>
      <w:r w:rsidRPr="00E6086A">
        <w:rPr>
          <w:rFonts w:ascii="Calibri" w:hAnsi="Calibri" w:cs="Calibri"/>
          <w:b/>
          <w:bCs/>
          <w:color w:val="92183C"/>
          <w:sz w:val="28"/>
          <w:szCs w:val="28"/>
        </w:rPr>
        <w:t>Qatar University Academic Promotion</w:t>
      </w:r>
    </w:p>
    <w:p w14:paraId="581F2062" w14:textId="6526F9C4" w:rsidR="00871638" w:rsidRPr="00244C9A" w:rsidRDefault="00D00891" w:rsidP="00EA34CD">
      <w:pPr>
        <w:jc w:val="center"/>
        <w:rPr>
          <w:rFonts w:ascii="Arial Black" w:hAnsi="Arial Black" w:cs="Calibri"/>
          <w:b/>
          <w:bCs/>
          <w:color w:val="92183C"/>
          <w:sz w:val="26"/>
          <w:szCs w:val="26"/>
        </w:rPr>
      </w:pPr>
      <w:r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Verification Checklist </w:t>
      </w:r>
      <w:r w:rsidR="0006624A"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>of</w:t>
      </w:r>
      <w:r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the College</w:t>
      </w:r>
      <w:r w:rsidR="00056D81"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of Arts </w:t>
      </w:r>
      <w:r w:rsidR="00244C9A">
        <w:rPr>
          <w:rFonts w:ascii="Arial Black" w:hAnsi="Arial Black" w:cs="Calibri"/>
          <w:b/>
          <w:bCs/>
          <w:color w:val="92183C"/>
          <w:sz w:val="26"/>
          <w:szCs w:val="26"/>
        </w:rPr>
        <w:t>and</w:t>
      </w:r>
      <w:r w:rsidR="005839E4"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Science </w:t>
      </w:r>
      <w:r w:rsidR="000E7B9E" w:rsidRPr="00244C9A">
        <w:rPr>
          <w:rFonts w:ascii="Arial Black" w:hAnsi="Arial Black" w:cs="Calibri"/>
          <w:b/>
          <w:bCs/>
          <w:color w:val="92183C"/>
          <w:sz w:val="26"/>
          <w:szCs w:val="26"/>
        </w:rPr>
        <w:t>(SASC)</w:t>
      </w:r>
    </w:p>
    <w:p w14:paraId="219B993D" w14:textId="77777777" w:rsidR="00210F67" w:rsidRDefault="00210F67" w:rsidP="00210F67">
      <w:pPr>
        <w:rPr>
          <w:rFonts w:ascii="Arial Black" w:hAnsi="Arial Black" w:cs="Calibri"/>
          <w:b/>
          <w:bCs/>
          <w:color w:val="806000" w:themeColor="accent4" w:themeShade="80"/>
          <w:sz w:val="32"/>
          <w:szCs w:val="32"/>
        </w:rPr>
      </w:pPr>
    </w:p>
    <w:p w14:paraId="69528E6D" w14:textId="133AC0E4" w:rsidR="00210F67" w:rsidRPr="002F7385" w:rsidRDefault="00210F67" w:rsidP="00210F67">
      <w:pPr>
        <w:spacing w:before="40" w:after="40"/>
        <w:jc w:val="center"/>
        <w:rPr>
          <w:rFonts w:ascii="Verdana" w:eastAsia="Times New Roman" w:hAnsi="Verdana" w:cs="Calibri"/>
          <w:b/>
          <w:bCs/>
          <w:i/>
          <w:iCs/>
          <w:color w:val="C00000"/>
          <w:sz w:val="20"/>
          <w:szCs w:val="28"/>
        </w:rPr>
      </w:pPr>
      <w:r w:rsidRPr="002F7385">
        <w:rPr>
          <w:b/>
          <w:bCs/>
          <w:color w:val="C00000"/>
        </w:rPr>
        <w:t>This checklist serves as a g</w:t>
      </w:r>
      <w:r>
        <w:rPr>
          <w:rFonts w:ascii="Arial Black" w:hAnsi="Arial Black" w:cs="Calibri"/>
          <w:b/>
          <w:bCs/>
          <w:noProof/>
          <w:color w:val="806000" w:themeColor="accent4" w:themeShade="8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06A054" wp14:editId="2941848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85710" cy="647700"/>
                <wp:effectExtent l="0" t="0" r="15240" b="19050"/>
                <wp:wrapNone/>
                <wp:docPr id="3059560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571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F99FD" id="Rectangle 1" o:spid="_x0000_s1026" style="position:absolute;margin-left:0;margin-top:0;width:471.3pt;height:5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" filled="f" strokecolor="#c00000" strokeweight="1pt"/>
            </w:pict>
          </mc:Fallback>
        </mc:AlternateContent>
      </w:r>
      <w:r w:rsidRPr="002F7385">
        <w:rPr>
          <w:b/>
          <w:bCs/>
          <w:color w:val="C00000"/>
        </w:rPr>
        <w:t xml:space="preserve">uideline to ensure that the promotion file meets the criteria specified in the promotion policy. </w:t>
      </w:r>
      <w:r>
        <w:rPr>
          <w:b/>
          <w:bCs/>
          <w:color w:val="C00000"/>
        </w:rPr>
        <w:t xml:space="preserve">QU Academic Promotion Policy and College Academic Promotion Guidelines remain the official </w:t>
      </w:r>
      <w:r w:rsidRPr="002F7385">
        <w:rPr>
          <w:b/>
          <w:bCs/>
          <w:color w:val="C00000"/>
        </w:rPr>
        <w:t>and authoritative document</w:t>
      </w:r>
      <w:r>
        <w:rPr>
          <w:b/>
          <w:bCs/>
          <w:color w:val="C00000"/>
        </w:rPr>
        <w:t>s</w:t>
      </w:r>
      <w:r w:rsidRPr="002F7385">
        <w:rPr>
          <w:b/>
          <w:bCs/>
          <w:color w:val="C00000"/>
        </w:rPr>
        <w:t>.</w:t>
      </w:r>
    </w:p>
    <w:p w14:paraId="3D2A3A26" w14:textId="77777777" w:rsidR="00EA34CD" w:rsidRPr="0077437B" w:rsidRDefault="00EA34CD" w:rsidP="00210F67">
      <w:pPr>
        <w:rPr>
          <w:rFonts w:ascii="Calibri" w:hAnsi="Calibri"/>
          <w:b/>
          <w:bCs/>
          <w:sz w:val="28"/>
          <w:szCs w:val="28"/>
        </w:rPr>
      </w:pPr>
    </w:p>
    <w:p w14:paraId="1805A8E3" w14:textId="6AF4B014" w:rsidR="00E4257E" w:rsidRDefault="005D1BDB" w:rsidP="00E4257E">
      <w:pPr>
        <w:pStyle w:val="Default"/>
        <w:rPr>
          <w:rFonts w:ascii="Calibri" w:hAnsi="Calibri"/>
          <w:b/>
          <w:bCs/>
          <w:color w:val="auto"/>
        </w:rPr>
      </w:pPr>
      <w:r>
        <w:rPr>
          <w:rFonts w:ascii="Calibri" w:hAnsi="Calibri"/>
          <w:b/>
          <w:bCs/>
          <w:color w:val="auto"/>
        </w:rPr>
        <w:t>Applicant</w:t>
      </w:r>
      <w:r w:rsidR="00FA6648" w:rsidRPr="00006288">
        <w:rPr>
          <w:rFonts w:ascii="Calibri" w:hAnsi="Calibri"/>
          <w:b/>
          <w:bCs/>
          <w:color w:val="auto"/>
        </w:rPr>
        <w:t xml:space="preserve"> </w:t>
      </w:r>
      <w:r w:rsidR="0006624A" w:rsidRPr="00006288">
        <w:rPr>
          <w:rFonts w:ascii="Calibri" w:hAnsi="Calibri"/>
          <w:b/>
          <w:bCs/>
          <w:color w:val="auto"/>
        </w:rPr>
        <w:t>Name:</w:t>
      </w:r>
      <w:r w:rsidR="00372EB2">
        <w:rPr>
          <w:rFonts w:ascii="Calibri" w:hAnsi="Calibri"/>
          <w:b/>
          <w:bCs/>
          <w:color w:val="auto"/>
        </w:rPr>
        <w:t xml:space="preserve"> </w:t>
      </w:r>
      <w:r w:rsidR="009F1862">
        <w:rPr>
          <w:rFonts w:ascii="Calibri" w:hAnsi="Calibri"/>
          <w:b/>
          <w:bCs/>
          <w:color w:val="auto"/>
        </w:rPr>
        <w:t>………………………………………………………………………………………………………………………</w:t>
      </w:r>
    </w:p>
    <w:p w14:paraId="21F395B1" w14:textId="77777777" w:rsidR="009F1862" w:rsidRDefault="009F1862" w:rsidP="00E4257E">
      <w:pPr>
        <w:pStyle w:val="Default"/>
        <w:rPr>
          <w:rFonts w:ascii="Calibri" w:hAnsi="Calibri"/>
          <w:b/>
          <w:bCs/>
          <w:color w:val="auto"/>
        </w:rPr>
      </w:pPr>
    </w:p>
    <w:p w14:paraId="2C2CC137" w14:textId="2E3F601A" w:rsidR="00796A14" w:rsidRDefault="00E56603" w:rsidP="00F47DEE">
      <w:pPr>
        <w:pStyle w:val="Default"/>
        <w:rPr>
          <w:rFonts w:ascii="Calibri" w:hAnsi="Calibri"/>
          <w:b/>
          <w:bCs/>
          <w:color w:val="auto"/>
        </w:rPr>
      </w:pPr>
      <w:r>
        <w:rPr>
          <w:rFonts w:ascii="Calibri" w:hAnsi="Calibri"/>
          <w:b/>
          <w:bCs/>
          <w:color w:val="auto"/>
        </w:rPr>
        <w:t>Rank Applied</w:t>
      </w:r>
      <w:r w:rsidR="00F941EE" w:rsidRPr="00006288">
        <w:rPr>
          <w:rFonts w:ascii="Calibri" w:hAnsi="Calibri"/>
          <w:b/>
          <w:bCs/>
          <w:color w:val="auto"/>
        </w:rPr>
        <w:t xml:space="preserve"> </w:t>
      </w:r>
      <w:r w:rsidR="00F47DEE">
        <w:rPr>
          <w:rFonts w:ascii="Calibri" w:hAnsi="Calibri"/>
          <w:b/>
          <w:bCs/>
          <w:color w:val="auto"/>
        </w:rPr>
        <w:t>for</w:t>
      </w:r>
      <w:r w:rsidR="00F941EE" w:rsidRPr="00006288">
        <w:rPr>
          <w:rFonts w:ascii="Calibri" w:hAnsi="Calibri"/>
          <w:b/>
          <w:bCs/>
          <w:color w:val="auto"/>
        </w:rPr>
        <w:t xml:space="preserve">: </w:t>
      </w:r>
      <w:r w:rsidR="00562671">
        <w:rPr>
          <w:rFonts w:ascii="Calibri" w:hAnsi="Calibri"/>
          <w:b/>
          <w:bCs/>
          <w:color w:val="auto"/>
        </w:rPr>
        <w:t xml:space="preserve"> </w:t>
      </w:r>
      <w:r w:rsidR="009F1862">
        <w:rPr>
          <w:rFonts w:ascii="Calibri" w:hAnsi="Calibri"/>
          <w:b/>
          <w:bCs/>
          <w:color w:val="auto"/>
        </w:rPr>
        <w:t>……………………………………………………………………………………………………………………</w:t>
      </w:r>
    </w:p>
    <w:p w14:paraId="78A5F7D5" w14:textId="77777777" w:rsidR="00F33436" w:rsidRDefault="00F33436" w:rsidP="00F47DEE">
      <w:pPr>
        <w:pStyle w:val="Default"/>
        <w:rPr>
          <w:rFonts w:ascii="Calibri" w:hAnsi="Calibri"/>
          <w:b/>
          <w:bCs/>
          <w:color w:val="auto"/>
        </w:rPr>
      </w:pPr>
    </w:p>
    <w:p w14:paraId="2F4E2E37" w14:textId="77777777" w:rsidR="009F1862" w:rsidRPr="009F1862" w:rsidRDefault="009F1862" w:rsidP="009F1862"/>
    <w:p w14:paraId="4BFD3006" w14:textId="77777777" w:rsidR="00796A14" w:rsidRPr="00796A14" w:rsidRDefault="00796A14" w:rsidP="00796A14"/>
    <w:tbl>
      <w:tblPr>
        <w:tblpPr w:leftFromText="180" w:rightFromText="180" w:vertAnchor="text" w:tblpX="-675" w:tblpY="1"/>
        <w:tblOverlap w:val="never"/>
        <w:tblW w:w="10935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630"/>
        <w:gridCol w:w="484"/>
        <w:gridCol w:w="7778"/>
        <w:gridCol w:w="1021"/>
        <w:gridCol w:w="1022"/>
      </w:tblGrid>
      <w:tr w:rsidR="00C643F5" w:rsidRPr="00006288" w14:paraId="48BB5968" w14:textId="77777777" w:rsidTr="00F33436">
        <w:trPr>
          <w:trHeight w:val="149"/>
          <w:tblHeader/>
        </w:trPr>
        <w:tc>
          <w:tcPr>
            <w:tcW w:w="63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4B28363D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No.</w:t>
            </w:r>
          </w:p>
        </w:tc>
        <w:tc>
          <w:tcPr>
            <w:tcW w:w="484" w:type="dxa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60B596C1" w14:textId="77777777" w:rsidR="00C643F5" w:rsidRPr="004573D4" w:rsidRDefault="004704A2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</w:pPr>
            <w:r w:rsidRPr="004573D4"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  <w:t>U</w:t>
            </w:r>
          </w:p>
        </w:tc>
        <w:tc>
          <w:tcPr>
            <w:tcW w:w="7778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316546BA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  <w:rtl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Item</w:t>
            </w:r>
          </w:p>
        </w:tc>
        <w:tc>
          <w:tcPr>
            <w:tcW w:w="2043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15571488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Please tick (√)</w:t>
            </w:r>
          </w:p>
        </w:tc>
      </w:tr>
      <w:tr w:rsidR="00C643F5" w:rsidRPr="00006288" w14:paraId="235D77D0" w14:textId="77777777" w:rsidTr="00F33436">
        <w:trPr>
          <w:trHeight w:val="168"/>
          <w:tblHeader/>
        </w:trPr>
        <w:tc>
          <w:tcPr>
            <w:tcW w:w="63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5661C6DE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0017158F" w14:textId="77777777" w:rsidR="00C643F5" w:rsidRPr="004573D4" w:rsidRDefault="004704A2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</w:pPr>
            <w:r w:rsidRPr="004573D4"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777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10A2B970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4DB0B0CA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Yes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0E7B183C" w14:textId="77777777" w:rsidR="00C643F5" w:rsidRPr="008F3014" w:rsidRDefault="00C643F5" w:rsidP="004070C2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No</w:t>
            </w:r>
          </w:p>
        </w:tc>
      </w:tr>
      <w:tr w:rsidR="00C643F5" w:rsidRPr="00006288" w14:paraId="4492CE0C" w14:textId="77777777" w:rsidTr="007F7804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CA1B03" w14:textId="77777777" w:rsidR="00C643F5" w:rsidRPr="00E6086A" w:rsidRDefault="00C643F5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B7B21A0" w14:textId="77777777" w:rsidR="00C643F5" w:rsidRPr="00E6086A" w:rsidRDefault="004704A2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89321A3" w14:textId="77777777" w:rsidR="0060549E" w:rsidRPr="00E6086A" w:rsidRDefault="00C643F5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the </w:t>
            </w:r>
            <w:r w:rsidR="005D1BDB"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a full-time faculty member?</w:t>
            </w:r>
          </w:p>
          <w:p w14:paraId="0DC5C14F" w14:textId="0A4575D9" w:rsidR="00EB0A52" w:rsidRPr="00E6086A" w:rsidRDefault="00EB0A52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695A06E" w14:textId="77777777" w:rsidR="00C643F5" w:rsidRPr="00854F21" w:rsidRDefault="00C643F5" w:rsidP="00C643F5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53886A8" w14:textId="77777777" w:rsidR="00C643F5" w:rsidRPr="00006288" w:rsidRDefault="00C643F5" w:rsidP="00C643F5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643F5" w:rsidRPr="00006288" w14:paraId="483315EC" w14:textId="77777777" w:rsidTr="007F7804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F7753B" w14:textId="77777777" w:rsidR="00C643F5" w:rsidRPr="00E6086A" w:rsidRDefault="00C643F5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592E3B" w14:textId="77777777" w:rsidR="00C643F5" w:rsidRPr="00E6086A" w:rsidRDefault="004704A2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9A6C307" w14:textId="77777777" w:rsidR="00C643F5" w:rsidRPr="00E6086A" w:rsidRDefault="00C643F5" w:rsidP="00B41A29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</w:t>
            </w:r>
            <w:r w:rsidR="005D1BDB"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spent at least </w:t>
            </w:r>
            <w:r w:rsidR="00B41A29"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1</w:t>
            </w:r>
            <w:r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year at QU?</w:t>
            </w:r>
          </w:p>
          <w:p w14:paraId="264F4016" w14:textId="2F5779B0" w:rsidR="00EB0A52" w:rsidRPr="00E6086A" w:rsidRDefault="00EB0A52" w:rsidP="00B41A29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95A5DBD" w14:textId="77777777" w:rsidR="00C643F5" w:rsidRPr="00854F21" w:rsidRDefault="00C643F5" w:rsidP="00C643F5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ACAFC05" w14:textId="77777777" w:rsidR="00C643F5" w:rsidRPr="00006288" w:rsidRDefault="00C643F5" w:rsidP="00C643F5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0549E" w:rsidRPr="00006288" w14:paraId="43F8E57E" w14:textId="77777777" w:rsidTr="007F7804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ADCCADC" w14:textId="77777777" w:rsidR="0060549E" w:rsidRPr="00E6086A" w:rsidRDefault="0060549E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5F48BE" w14:textId="77777777" w:rsidR="0060549E" w:rsidRPr="00E6086A" w:rsidRDefault="0060549E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B83292F" w14:textId="77777777" w:rsidR="0060549E" w:rsidRPr="00E6086A" w:rsidRDefault="0060549E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been in the academic rank for at least </w:t>
            </w:r>
            <w:r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5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years?</w:t>
            </w:r>
          </w:p>
          <w:p w14:paraId="69766D60" w14:textId="21FE825F" w:rsidR="00EB0A52" w:rsidRPr="00E6086A" w:rsidRDefault="00EB0A52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F4ED93B" w14:textId="77777777" w:rsidR="0060549E" w:rsidRPr="00854F21" w:rsidRDefault="0060549E" w:rsidP="0060549E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EF0B914" w14:textId="77777777" w:rsidR="0060549E" w:rsidRPr="00006288" w:rsidRDefault="0060549E" w:rsidP="0060549E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643F5" w:rsidRPr="00006288" w14:paraId="6CB3852A" w14:textId="77777777" w:rsidTr="007F7804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88F993" w14:textId="77777777" w:rsidR="00C643F5" w:rsidRPr="00E6086A" w:rsidRDefault="00C643F5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DB5E56" w14:textId="77777777" w:rsidR="00C643F5" w:rsidRPr="00E6086A" w:rsidRDefault="004704A2" w:rsidP="004070C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9909E0F" w14:textId="77777777" w:rsidR="00C643F5" w:rsidRPr="00E6086A" w:rsidRDefault="0060549E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s there a decision of non-renewal of the contract of the faculty member?</w:t>
            </w:r>
          </w:p>
          <w:p w14:paraId="25BECC3B" w14:textId="25A04AA0" w:rsidR="00EB0A52" w:rsidRPr="00E6086A" w:rsidRDefault="00EB0A52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3ADB5BF" w14:textId="77777777" w:rsidR="00C643F5" w:rsidRPr="00854F21" w:rsidRDefault="00C643F5" w:rsidP="00C643F5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2230B5" w14:textId="77777777" w:rsidR="00C643F5" w:rsidRPr="00006288" w:rsidRDefault="00C643F5" w:rsidP="00C643F5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0549E" w:rsidRPr="00006288" w14:paraId="78F010ED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088E4D" w14:textId="77777777" w:rsidR="0060549E" w:rsidRPr="00E6086A" w:rsidRDefault="0060549E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5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947E4FB" w14:textId="77777777" w:rsidR="0060549E" w:rsidRPr="00E6086A" w:rsidRDefault="0060549E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E46CA17" w14:textId="77777777" w:rsidR="0060549E" w:rsidRPr="00E6086A" w:rsidRDefault="0060549E" w:rsidP="0060549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Was the overall annual performance of the Applicant in the previous year: “Meet expectation”?</w:t>
            </w:r>
          </w:p>
          <w:p w14:paraId="06285631" w14:textId="7C088E20" w:rsidR="00EB0A52" w:rsidRPr="00E6086A" w:rsidRDefault="00EB0A52" w:rsidP="0060549E">
            <w:pPr>
              <w:jc w:val="both"/>
              <w:rPr>
                <w:rFonts w:ascii="Calibri" w:hAnsi="Calibri" w:cs="Calibri"/>
                <w:b/>
                <w:bCs/>
                <w:i/>
                <w:iCs/>
                <w:color w:val="92183C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47F4395" w14:textId="77777777" w:rsidR="0060549E" w:rsidRPr="00854F21" w:rsidRDefault="0060549E" w:rsidP="0060549E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150844B" w14:textId="77777777" w:rsidR="0060549E" w:rsidRPr="00006288" w:rsidRDefault="0060549E" w:rsidP="0060549E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A7E68" w:rsidRPr="00006288" w14:paraId="0E8694A5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FF821A4" w14:textId="41DD15EF" w:rsidR="004A7E68" w:rsidRPr="00E6086A" w:rsidRDefault="004A7E68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6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2F4661" w14:textId="5C04DE9D" w:rsidR="004A7E68" w:rsidRPr="00E6086A" w:rsidRDefault="004A7E68" w:rsidP="0060549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CF283D3" w14:textId="77777777" w:rsidR="004A7E68" w:rsidRPr="00E6086A" w:rsidRDefault="004A7E68" w:rsidP="00616862">
            <w:pPr>
              <w:pStyle w:val="NormalWeb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Did the applicant score “Meet Expectations” on category 1 (“</w:t>
            </w:r>
            <w:r w:rsidRPr="00E6086A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Teaching</w:t>
            </w:r>
            <w:r w:rsidRPr="00E6086A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”) and category 2 (“</w:t>
            </w:r>
            <w:r w:rsidRPr="00E6086A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Service</w:t>
            </w:r>
            <w:r w:rsidRPr="00E6086A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”) in the year preceding consideration for promotion, and not score “Below Expectations” more than once during the 4 years preceding consideration for promotion?</w:t>
            </w:r>
          </w:p>
          <w:p w14:paraId="69ABBABF" w14:textId="45D79BC5" w:rsidR="00EB0A52" w:rsidRPr="00E6086A" w:rsidRDefault="00EB0A52" w:rsidP="00616862">
            <w:pPr>
              <w:pStyle w:val="NormalWeb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282479" w14:textId="77777777" w:rsidR="004A7E68" w:rsidRPr="00854F21" w:rsidRDefault="004A7E68" w:rsidP="0060549E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B0C3629" w14:textId="77777777" w:rsidR="004A7E68" w:rsidRPr="00006288" w:rsidRDefault="004A7E68" w:rsidP="0060549E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424A4" w:rsidRPr="00006288" w14:paraId="4473A68A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6E89142" w14:textId="248A5568" w:rsidR="00C424A4" w:rsidRPr="00E6086A" w:rsidRDefault="00B54560" w:rsidP="00C424A4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lastRenderedPageBreak/>
              <w:t>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196B43" w14:textId="1FBA3A5C" w:rsidR="00C424A4" w:rsidRPr="00E6086A" w:rsidRDefault="00C424A4" w:rsidP="00C424A4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4B317E8" w14:textId="77777777" w:rsidR="00C424A4" w:rsidRPr="00E6086A" w:rsidRDefault="00C424A4" w:rsidP="00C424A4">
            <w:pPr>
              <w:pStyle w:val="NormalWeb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Has the Applicant given a public lecture after his promotion application is forwarded by the Department to the College Promotion Committee? </w:t>
            </w:r>
          </w:p>
          <w:p w14:paraId="6134E4D2" w14:textId="5E434C71" w:rsidR="00EB0A52" w:rsidRPr="00E6086A" w:rsidRDefault="00EB0A52" w:rsidP="00C424A4">
            <w:pPr>
              <w:pStyle w:val="NormalWeb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53B3351" w14:textId="77777777" w:rsidR="00C424A4" w:rsidRPr="00854F21" w:rsidRDefault="00C424A4" w:rsidP="00C424A4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B2C7AE7" w14:textId="77777777" w:rsidR="00C424A4" w:rsidRPr="00006288" w:rsidRDefault="00C424A4" w:rsidP="00C424A4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747C304D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8E6035" w14:textId="69DC6807" w:rsidR="00B54560" w:rsidRPr="00E6086A" w:rsidRDefault="00B54560" w:rsidP="00B54560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8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70DCFCF" w14:textId="7E5DBFA5" w:rsidR="00B54560" w:rsidRPr="00E6086A" w:rsidRDefault="00B54560" w:rsidP="00B54560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2553D53" w14:textId="77777777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Has the Applicant submitted:</w:t>
            </w:r>
          </w:p>
          <w:p w14:paraId="2B1E7192" w14:textId="702B49A0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no less than </w:t>
            </w:r>
            <w:r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7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published or accepted publications? (Normal track)</w:t>
            </w:r>
          </w:p>
          <w:p w14:paraId="5B7BADB0" w14:textId="77777777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no less than </w:t>
            </w:r>
            <w:r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14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published or accepted publications?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(For Research track faculty or Applicants with at least 4 years of experience but less than 5 years at the current rank</w:t>
            </w:r>
          </w:p>
          <w:p w14:paraId="27EA0A19" w14:textId="30DF2DBB" w:rsidR="00EB0A52" w:rsidRPr="00E6086A" w:rsidRDefault="00EB0A52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8922903" w14:textId="77777777" w:rsidR="00B54560" w:rsidRPr="00854F21" w:rsidRDefault="00B54560" w:rsidP="00B54560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A3C4050" w14:textId="77777777" w:rsidR="00B54560" w:rsidRPr="00006288" w:rsidRDefault="00B54560" w:rsidP="00B54560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4F068971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CC65294" w14:textId="70CAF89F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F5AC29E" w14:textId="7777777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F3B8D00" w14:textId="77777777" w:rsidR="00EB0A52" w:rsidRPr="00E6086A" w:rsidRDefault="004216FC" w:rsidP="0027782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s Qatar University the only affiliation in at least 50% of the publications</w:t>
            </w:r>
            <w:r w:rsidR="0027782E"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67E912D8" w14:textId="7BD2EA6F" w:rsidR="0027782E" w:rsidRPr="00E6086A" w:rsidRDefault="0027782E" w:rsidP="0027782E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384D470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9D6C313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3EC3DB2F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8D39036" w14:textId="5CA47392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0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50517D" w14:textId="7777777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38D2420" w14:textId="77777777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there any publications with double affiliation that were published more than 6 months after the Applicant’s appointment at QU or that mention QU NOT as the first affiliation?</w:t>
            </w:r>
          </w:p>
          <w:p w14:paraId="5F531B80" w14:textId="232C5CB3" w:rsidR="00EB0A52" w:rsidRPr="00E6086A" w:rsidRDefault="00EB0A52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252D758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1BF648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4360EA6B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BC684C" w14:textId="3FE3224A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8FA1DBA" w14:textId="7777777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6EB1D2C" w14:textId="77777777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as the Applicant submitted any research papers extracted from his/her PhD or Master’s dissertations?</w:t>
            </w:r>
          </w:p>
          <w:p w14:paraId="1E5334A0" w14:textId="2EA1278C" w:rsidR="00EB0A52" w:rsidRPr="00E6086A" w:rsidRDefault="00EB0A52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9169F9C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3F61A6E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73F72587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80DD978" w14:textId="38604794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65CBF30" w14:textId="7777777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34B6FCB" w14:textId="0A9D1A43" w:rsidR="004216FC" w:rsidRPr="00E6086A" w:rsidRDefault="004216FC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s there any paper published/accepted for publication BEFORE the previous promotion to Associate Professor?</w:t>
            </w:r>
          </w:p>
          <w:p w14:paraId="6F1F722C" w14:textId="7CC55A5C" w:rsidR="00EB0A52" w:rsidRPr="00E6086A" w:rsidRDefault="00EB0A52" w:rsidP="004216FC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46BE4BE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330FEF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7C1F3871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6E4458" w14:textId="4A5B3CDD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40BF62" w14:textId="1BB5FD0C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65D07DB" w14:textId="77777777" w:rsidR="004216FC" w:rsidRPr="00E6086A" w:rsidRDefault="004216FC" w:rsidP="00EB0A52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f the Applicant is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 xml:space="preserve">reapplying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for promotion, did he/she wait for at least </w:t>
            </w:r>
            <w:r w:rsidRPr="00E6086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1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year after the last decision of non-promotion?</w:t>
            </w:r>
          </w:p>
          <w:p w14:paraId="1CFADD28" w14:textId="6B1BC63C" w:rsidR="00EB0A52" w:rsidRPr="00E6086A" w:rsidRDefault="00EB0A52" w:rsidP="00EB0A52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5C8EC3B" w14:textId="77777777" w:rsidR="004216FC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5F03171B" w14:textId="148B6CAB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49A3CE7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3CEE30F8" w14:textId="77777777" w:rsidTr="00210F67">
        <w:trPr>
          <w:trHeight w:val="90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FECFDF3" w14:textId="1DBB176E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D716F0" w14:textId="06722C02" w:rsidR="004216FC" w:rsidRPr="00E6086A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397CFDA" w14:textId="778CD811" w:rsidR="00EB0A52" w:rsidRPr="00E6086A" w:rsidRDefault="004216FC" w:rsidP="00210F67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f the Applicant is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>reapplying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for promotion, did he/she make significant addition compared to the previous application with more than 50% of the submitted publications</w:t>
            </w:r>
            <w:r w:rsidR="00210F67"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.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3653FE" w14:textId="77777777" w:rsidR="004216FC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120DAFCC" w14:textId="77777777" w:rsidR="004216FC" w:rsidRPr="00854F21" w:rsidRDefault="004216FC" w:rsidP="004216FC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21DD12B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0C795D63" w14:textId="77777777" w:rsidTr="006968F6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F158D5" w14:textId="79F51EE5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5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E9B8F2" w14:textId="650F0498" w:rsidR="004216FC" w:rsidRPr="00E6086A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690664" w14:textId="4E8C93C8" w:rsidR="00EB0A52" w:rsidRPr="00E6086A" w:rsidRDefault="004216FC" w:rsidP="00210F67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there any papers published in open-access journals that charge fees BEFORE the peer review proces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26E214" w14:textId="77777777" w:rsidR="004216FC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CBBD223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720C2440" w14:textId="77777777" w:rsidTr="006968F6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DC20B9" w14:textId="4BAF3A04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6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DE02809" w14:textId="26E4CBFA" w:rsidR="004216FC" w:rsidRPr="00E6086A" w:rsidRDefault="000B7423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CA15ED5" w14:textId="77777777" w:rsidR="004216FC" w:rsidRPr="00E6086A" w:rsidRDefault="004216FC" w:rsidP="00EB0A52">
            <w:pPr>
              <w:contextualSpacing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papers published in journals/books where the applicant is a member of the</w:t>
            </w:r>
          </w:p>
          <w:p w14:paraId="3B6C980B" w14:textId="75BFD470" w:rsidR="004216FC" w:rsidRPr="00E6086A" w:rsidRDefault="004216FC" w:rsidP="00EB0A52">
            <w:pPr>
              <w:bidi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editorial board or editor, has the Applicant submitted evidence of the peer-review proces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011AF5E" w14:textId="77777777" w:rsidR="004216FC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1818D07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08D33729" w14:textId="77777777" w:rsidTr="006968F6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C866FF" w14:textId="1C518AD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243255" w14:textId="0C301A15" w:rsidR="004216FC" w:rsidRPr="00E6086A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577B80C" w14:textId="77777777" w:rsidR="004216FC" w:rsidRPr="00E6086A" w:rsidRDefault="004216FC" w:rsidP="004216FC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eastAsia="en-GB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eastAsia="en-GB"/>
              </w:rPr>
              <w:t>Has the Applicant’s Head of Department run the similarity reports to ascertain the authenticity of the submitted publications?</w:t>
            </w:r>
          </w:p>
          <w:p w14:paraId="69ABBDB8" w14:textId="1D56D515" w:rsidR="000B7423" w:rsidRPr="00E6086A" w:rsidRDefault="000B7423" w:rsidP="000B742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9A29AF" w14:textId="77777777" w:rsidR="004216FC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13E29B7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03806A0D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3284FDA" w14:textId="68C79D24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8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8C0AC8" w14:textId="2C654975" w:rsidR="004216FC" w:rsidRPr="00E6086A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86975B" w14:textId="77777777" w:rsidR="004216FC" w:rsidRPr="00E6086A" w:rsidRDefault="004216FC" w:rsidP="000B742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For Applicants with at least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>4 years of experience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but less than 5 years at the current rank,</w:t>
            </w:r>
            <w:r w:rsidRPr="00E6086A">
              <w:rPr>
                <w:rFonts w:ascii="Calibri" w:hAnsi="Calibri" w:cs="Calibri"/>
                <w:i/>
                <w:iCs/>
                <w:color w:val="92183C"/>
                <w:sz w:val="20"/>
                <w:szCs w:val="20"/>
              </w:rPr>
              <w:t xml:space="preserve">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as</w:t>
            </w:r>
            <w:r w:rsidRPr="00E6086A">
              <w:rPr>
                <w:rFonts w:ascii="Calibri" w:hAnsi="Calibri" w:cs="Calibri"/>
                <w:i/>
                <w:iCs/>
                <w:color w:val="92183C"/>
                <w:sz w:val="20"/>
                <w:szCs w:val="20"/>
              </w:rPr>
              <w:t xml:space="preserve">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the Applicant submitted double the papers’ requirements while fulfilling the quality conditions of QU’s Promotion Regulations (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14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cations)?</w:t>
            </w:r>
          </w:p>
          <w:p w14:paraId="7386510D" w14:textId="6AED358A" w:rsidR="000B7423" w:rsidRPr="00E6086A" w:rsidRDefault="000B7423" w:rsidP="000B742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2E05AFC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40F2161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7B8F5952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9C6B16" w14:textId="72873067" w:rsidR="004216FC" w:rsidRPr="00E6086A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C50056" w14:textId="44BFDF53" w:rsidR="004216FC" w:rsidRPr="00E6086A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65B7CD8" w14:textId="77777777" w:rsidR="004216FC" w:rsidRPr="00E6086A" w:rsidRDefault="004216FC" w:rsidP="004216FC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Has the Applicant published in at least: </w:t>
            </w:r>
          </w:p>
          <w:p w14:paraId="4ED126A3" w14:textId="4FCAAA4A" w:rsidR="004216FC" w:rsidRPr="00E6086A" w:rsidRDefault="004216FC" w:rsidP="0044183A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3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different refereed journals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for Normal track?</w:t>
            </w:r>
          </w:p>
          <w:p w14:paraId="5C82C004" w14:textId="77777777" w:rsidR="004216FC" w:rsidRPr="00E6086A" w:rsidRDefault="004216FC" w:rsidP="004216FC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6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different refereed journals </w:t>
            </w:r>
            <w:r w:rsidRPr="00E6086A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Research track faculty or Applicants with at least 4 years of experience but less than 5 years at the current rank</w:t>
            </w:r>
          </w:p>
          <w:p w14:paraId="6EAAB8CF" w14:textId="1A812760" w:rsidR="000B7423" w:rsidRPr="00E6086A" w:rsidRDefault="000B7423" w:rsidP="000B742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80C7AD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578EFAC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216FC" w:rsidRPr="00006288" w14:paraId="7134139B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97385D" w14:textId="366B153D" w:rsidR="004216FC" w:rsidRPr="00AA2E7D" w:rsidRDefault="004216FC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0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05A18B5" w14:textId="0FE75A7B" w:rsidR="004216FC" w:rsidRPr="00AA2E7D" w:rsidRDefault="00130D02" w:rsidP="004216FC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5432C54" w14:textId="77777777" w:rsidR="0044183A" w:rsidRPr="00AA2E7D" w:rsidRDefault="0044183A" w:rsidP="0044183A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  <w:lang w:bidi="ar-QA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Has the Applicant submitted more than:</w:t>
            </w:r>
          </w:p>
          <w:p w14:paraId="6D085AAB" w14:textId="77777777" w:rsidR="0044183A" w:rsidRPr="00AA2E7D" w:rsidRDefault="0044183A" w:rsidP="0044183A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lastRenderedPageBreak/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1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book, book chapter, or other creative work as per the College’s Promotion Guidelines, for Normal track?</w:t>
            </w:r>
          </w:p>
          <w:p w14:paraId="57F15BDE" w14:textId="77777777" w:rsidR="004216FC" w:rsidRPr="00AA2E7D" w:rsidRDefault="0044183A" w:rsidP="00130D02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2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books, book chapters, or other creative work as per the College’s Promotion Guidelines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Research track faculty or Applicants with at least 4 years of experience but less than 5 years at the current rank?</w:t>
            </w:r>
          </w:p>
          <w:p w14:paraId="7B72CF30" w14:textId="748B4F40" w:rsidR="000B7423" w:rsidRPr="00AA2E7D" w:rsidRDefault="000B7423" w:rsidP="000B742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E8352CE" w14:textId="77777777" w:rsidR="004216FC" w:rsidRPr="00854F21" w:rsidRDefault="004216FC" w:rsidP="004216FC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0C981C" w14:textId="77777777" w:rsidR="004216FC" w:rsidRPr="00006288" w:rsidRDefault="004216FC" w:rsidP="004216FC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44A0A56A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11594F" w14:textId="2727CDA2" w:rsidR="006A2BCB" w:rsidRPr="00AA2E7D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69BDC54" w14:textId="3986E6AB" w:rsidR="006A2BCB" w:rsidRPr="00AA2E7D" w:rsidRDefault="00130D02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946C713" w14:textId="77777777" w:rsidR="006A2BCB" w:rsidRPr="00AA2E7D" w:rsidRDefault="006A2BCB" w:rsidP="00210F67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oes the Applicant have more than:</w:t>
            </w:r>
          </w:p>
          <w:p w14:paraId="7B4FD6A0" w14:textId="77777777" w:rsidR="006A2BCB" w:rsidRPr="00AA2E7D" w:rsidRDefault="006A2BCB" w:rsidP="00210F67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2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ccepted publications, (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for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 Normal track?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</w:t>
            </w:r>
          </w:p>
          <w:p w14:paraId="346057EF" w14:textId="40E9B734" w:rsidR="006A2BCB" w:rsidRPr="00AA2E7D" w:rsidRDefault="006A2BCB" w:rsidP="00210F67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  <w:lang w:bidi="ar-QA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-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4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ccepted publications, (Research track faculty or Applicants with at least 4 years of experience but less than 5 years at the current rank)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F1A485C" w14:textId="77777777" w:rsidR="006A2BCB" w:rsidRPr="00854F21" w:rsidRDefault="006A2BCB" w:rsidP="006A2BCB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E56D7C6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6E0AD874" w14:textId="77777777" w:rsidTr="007F7804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6FCAC19" w14:textId="21C6BF7C" w:rsidR="006A2BCB" w:rsidRPr="00AA2E7D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662FE37" w14:textId="56BB7E35" w:rsidR="006A2BCB" w:rsidRPr="00AA2E7D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/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F0F2795" w14:textId="77777777" w:rsidR="00F81CE3" w:rsidRPr="00AA2E7D" w:rsidRDefault="00F81CE3" w:rsidP="00F81CE3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submitted papers in which s/he is the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sole or senior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uthor, in at least:</w:t>
            </w:r>
          </w:p>
          <w:p w14:paraId="4B6CC18B" w14:textId="77777777" w:rsidR="00837B69" w:rsidRPr="00837B69" w:rsidRDefault="00F81CE3" w:rsidP="00837B6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- </w:t>
            </w:r>
            <w:r w:rsidRPr="00AA2E7D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>70%</w:t>
            </w:r>
            <w:r w:rsidRPr="00AA2E7D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 of the submitted papers, </w:t>
            </w:r>
            <w:r w:rsidR="00F704E2"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3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of which are published in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Q1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journals (</w:t>
            </w:r>
            <w:r w:rsidR="00837B69"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based on</w:t>
            </w:r>
            <w:r w:rsidR="00837B69"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the impact factor (based on ISI Web of Science) within the subject,</w:t>
            </w:r>
          </w:p>
          <w:p w14:paraId="636E7B49" w14:textId="69AC4CBC" w:rsidR="00F81CE3" w:rsidRPr="00AA2E7D" w:rsidRDefault="00837B69" w:rsidP="00837B6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="00F81CE3"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  <w:r w:rsidR="00F81CE3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: </w:t>
            </w:r>
            <w:r w:rsidR="00F81CE3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F81CE3" w:rsidRPr="00AA2E7D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u w:val="single"/>
              </w:rPr>
              <w:t>For Normal track</w:t>
            </w:r>
            <w:r w:rsidR="00F81CE3"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210145D5" w14:textId="77777777" w:rsidR="00837B69" w:rsidRPr="00837B69" w:rsidRDefault="00F81CE3" w:rsidP="00837B6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9E10D4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>70%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AA2E7D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of the submitted papers,</w:t>
            </w: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F704E2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6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of which are published in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Q1 </w:t>
            </w:r>
            <w:r w:rsidRPr="009E10D4">
              <w:rPr>
                <w:rFonts w:ascii="Calibri" w:hAnsi="Calibri" w:cs="Calibri"/>
                <w:b/>
                <w:bCs/>
                <w:color w:val="806000" w:themeColor="accent4" w:themeShade="80"/>
                <w:sz w:val="22"/>
                <w:szCs w:val="22"/>
                <w:shd w:val="clear" w:color="auto" w:fill="FFFFFF"/>
              </w:rPr>
              <w:t xml:space="preserve">journals </w:t>
            </w:r>
            <w:r w:rsidR="00837B69"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</w:t>
            </w:r>
            <w:r w:rsidR="00837B69"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based on the impact factor (based on ISI Web of Science) within the subject,</w:t>
            </w:r>
          </w:p>
          <w:p w14:paraId="207C7889" w14:textId="123C1A8D" w:rsidR="00F81CE3" w:rsidRPr="00AA2E7D" w:rsidRDefault="00837B69" w:rsidP="00837B69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  <w:r w:rsidR="00F81CE3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: </w:t>
            </w:r>
            <w:r w:rsidR="00F81CE3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F81CE3" w:rsidRPr="00AA2E7D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u w:val="single"/>
              </w:rPr>
              <w:t>For Research Asso. Prof., or faculty with less than 5 years and 4 years of experience)</w:t>
            </w:r>
            <w:r w:rsidR="00F81CE3"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159F5EDC" w14:textId="77777777" w:rsidR="00F81CE3" w:rsidRPr="00AA2E7D" w:rsidRDefault="00F81CE3" w:rsidP="006A2BCB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7B6576E7" w14:textId="77777777" w:rsidR="006A2BCB" w:rsidRPr="00AA2E7D" w:rsidRDefault="006A2BCB" w:rsidP="006A2BCB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AS Definition of Senior Author:</w:t>
            </w:r>
          </w:p>
          <w:p w14:paraId="7E8F6BB5" w14:textId="77777777" w:rsidR="006A2BCB" w:rsidRPr="00AA2E7D" w:rsidRDefault="006A2BCB" w:rsidP="006A2BCB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1. The First Author; OR</w:t>
            </w:r>
          </w:p>
          <w:p w14:paraId="3D2C9596" w14:textId="77777777" w:rsidR="006A2BCB" w:rsidRPr="00AA2E7D" w:rsidRDefault="006A2BCB" w:rsidP="006A2BCB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2. The Corresponding Author</w:t>
            </w:r>
          </w:p>
          <w:p w14:paraId="4EBF7A97" w14:textId="5F23FF41" w:rsidR="004B532C" w:rsidRPr="00130D02" w:rsidRDefault="004B532C" w:rsidP="006A2BCB">
            <w:pPr>
              <w:jc w:val="both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2CEE160" w14:textId="77777777" w:rsidR="006A2BCB" w:rsidRPr="00854F21" w:rsidRDefault="006A2BCB" w:rsidP="006A2BCB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5A8F6A4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19E08AD9" w14:textId="77777777" w:rsidTr="007F7804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1EC31E" w14:textId="46D0CFEC" w:rsidR="006A2BCB" w:rsidRPr="00AA2E7D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4301BCF" w14:textId="77777777" w:rsidR="006A2BCB" w:rsidRPr="00AA2E7D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4A799BC" w14:textId="1B046BF7" w:rsidR="006A2BCB" w:rsidRPr="00AA2E7D" w:rsidRDefault="006A2BCB" w:rsidP="006A2BCB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highlight w:val="yellow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n cases of co-authored publications, has the Applicant submitted signed “Contribution in Collaborative Research Form”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CC18A59" w14:textId="77777777" w:rsidR="006A2BCB" w:rsidRDefault="006A2BCB" w:rsidP="006A2BCB">
            <w:pPr>
              <w:jc w:val="center"/>
              <w:rPr>
                <w:rFonts w:ascii="Calibri" w:hAnsi="Calibri"/>
                <w:color w:val="806000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7E57C5B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4E708C0B" w14:textId="77777777" w:rsidTr="009B647D">
        <w:trPr>
          <w:trHeight w:val="614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CA0B1F" w14:textId="0A9EBF05" w:rsidR="006A2BCB" w:rsidRPr="00AA2E7D" w:rsidRDefault="00F83FF9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198DC3" w14:textId="5BD4E77F" w:rsidR="006A2BCB" w:rsidRPr="00AA2E7D" w:rsidRDefault="006D0C06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3D8FEFF" w14:textId="77777777" w:rsidR="006A2BCB" w:rsidRPr="00AA2E7D" w:rsidRDefault="006A2BCB" w:rsidP="006A2BCB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For Research track faculty or Applicants with at least 4 years of experience but less than 5 years at the current rank, has the applicant satisfied at least </w:t>
            </w:r>
            <w:r w:rsidRPr="00AA2E7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one of the criteria </w:t>
            </w:r>
            <w:r w:rsidRPr="00AA2E7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requirements outlined under the “Grants” category in scholarly services?</w:t>
            </w:r>
          </w:p>
          <w:p w14:paraId="45604217" w14:textId="06400B34" w:rsidR="004B532C" w:rsidRPr="00AA2E7D" w:rsidRDefault="004B532C" w:rsidP="004B532C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8D43470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EC7C7D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55E42517" w14:textId="77777777" w:rsidTr="002957BE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D44DCD" w14:textId="75ECA828" w:rsidR="006A2BCB" w:rsidRPr="00921560" w:rsidRDefault="00F83FF9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5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CB96CAB" w14:textId="6BFF91B7" w:rsidR="006A2BCB" w:rsidRPr="00921560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08AA2A1" w14:textId="04AA8F99" w:rsidR="006A2BCB" w:rsidRPr="00921560" w:rsidRDefault="006A2BCB" w:rsidP="006A2BCB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all impact factor scores and journals ranking (when applicable) measured based on the stated year of publication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18DD168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8A7513B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27782E" w:rsidRPr="00006288" w14:paraId="0405CD30" w14:textId="77777777" w:rsidTr="002957BE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F4D5448" w14:textId="04472D8A" w:rsidR="0027782E" w:rsidRPr="00921560" w:rsidRDefault="0027782E" w:rsidP="0027782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6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4A741D9" w14:textId="4595B716" w:rsidR="0027782E" w:rsidRPr="00921560" w:rsidRDefault="0027782E" w:rsidP="0027782E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95E6B2" w14:textId="236CD70A" w:rsidR="0027782E" w:rsidRPr="00921560" w:rsidRDefault="0027782E" w:rsidP="0027782E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Did the applicant submit 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Table </w:t>
            </w:r>
            <w:r w:rsidR="002712E5"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6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-i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4BFEB5E" w14:textId="77777777" w:rsidR="0027782E" w:rsidRPr="00E37BB6" w:rsidRDefault="0027782E" w:rsidP="0027782E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1B55189" w14:textId="77777777" w:rsidR="0027782E" w:rsidRPr="00006288" w:rsidRDefault="0027782E" w:rsidP="0027782E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2145945B" w14:textId="77777777" w:rsidTr="002957BE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35D8E86" w14:textId="3E76D6F1" w:rsidR="006A2BCB" w:rsidRPr="00921560" w:rsidRDefault="00F83FF9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lastRenderedPageBreak/>
              <w:t>2</w:t>
            </w:r>
            <w:r w:rsidR="00D46F61"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318079" w14:textId="468615DD" w:rsidR="006A2BCB" w:rsidRPr="00921560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11A7AF9" w14:textId="0C244984" w:rsidR="006A2BCB" w:rsidRPr="00130D02" w:rsidRDefault="006A2BCB" w:rsidP="006A2BCB">
            <w:pPr>
              <w:bidi/>
              <w:jc w:val="right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Did the applicant score in at least 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wo criteria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for scholarly services shown in </w:t>
            </w:r>
            <w:r w:rsidRPr="00130D02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Table 6-i)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EC7435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D32CF3F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5AE7F40E" w14:textId="77777777" w:rsidTr="002957BE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64660F6" w14:textId="30602012" w:rsidR="006A2BCB" w:rsidRPr="00921560" w:rsidRDefault="00F83FF9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</w:t>
            </w:r>
            <w:r w:rsidR="00D46F61"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8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502A299" w14:textId="210186D8" w:rsidR="006A2BCB" w:rsidRPr="00921560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1248A45" w14:textId="760EFAC2" w:rsidR="003F70FB" w:rsidRPr="00921560" w:rsidRDefault="006A2BCB" w:rsidP="003F70FB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obtained a Minimum required points (for year 1) of 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10 points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in (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able 6-i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 scholarly activitie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1D945DE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75A3674" w14:textId="77777777" w:rsidR="006A2BCB" w:rsidRPr="00FF4B2F" w:rsidRDefault="006A2BCB" w:rsidP="006A2BCB">
            <w:pPr>
              <w:contextualSpacing/>
              <w:jc w:val="both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</w:tr>
      <w:tr w:rsidR="003F70FB" w:rsidRPr="00006288" w14:paraId="76AFDF5E" w14:textId="77777777" w:rsidTr="002957BE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8C36BCD" w14:textId="12998BCB" w:rsidR="003F70FB" w:rsidRPr="00921560" w:rsidRDefault="00D46F61" w:rsidP="003F70F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C0B5BA9" w14:textId="140E2225" w:rsidR="003F70FB" w:rsidRPr="00921560" w:rsidRDefault="003F70FB" w:rsidP="003F70F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AC8211B" w14:textId="5BA65C79" w:rsidR="003F70FB" w:rsidRPr="00130D02" w:rsidRDefault="003F70FB" w:rsidP="003F70FB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Did the applicant submit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able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6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-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ii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AAB0A48" w14:textId="77777777" w:rsidR="003F70FB" w:rsidRPr="00E37BB6" w:rsidRDefault="003F70FB" w:rsidP="003F70F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EB66790" w14:textId="77777777" w:rsidR="003F70FB" w:rsidRPr="00FF4B2F" w:rsidRDefault="003F70FB" w:rsidP="003F70FB">
            <w:pPr>
              <w:contextualSpacing/>
              <w:jc w:val="both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</w:tr>
      <w:tr w:rsidR="006A2BCB" w:rsidRPr="00006288" w14:paraId="093CAD58" w14:textId="77777777" w:rsidTr="002957BE">
        <w:trPr>
          <w:trHeight w:val="55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A712B24" w14:textId="28A6EAA0" w:rsidR="006A2BCB" w:rsidRPr="00921560" w:rsidRDefault="00D46F61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0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290BB26" w14:textId="31E579AE" w:rsidR="006A2BCB" w:rsidRPr="00921560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D500838" w14:textId="77777777" w:rsidR="006A2BCB" w:rsidRPr="00921560" w:rsidRDefault="006A2BCB" w:rsidP="006A2BCB">
            <w:pPr>
              <w:pStyle w:val="NormalWeb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obtained a Minimum required points (for year 1) of 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50 points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n (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able 6-ii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 publications?</w:t>
            </w:r>
          </w:p>
          <w:p w14:paraId="15688E0E" w14:textId="56466CC6" w:rsidR="004B532C" w:rsidRPr="00130D02" w:rsidRDefault="004B532C" w:rsidP="006A2BCB">
            <w:pPr>
              <w:pStyle w:val="NormalWeb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71E5C1E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2C0CB1C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A2BCB" w:rsidRPr="00006288" w14:paraId="5AA7A038" w14:textId="77777777" w:rsidTr="00860507">
        <w:trPr>
          <w:trHeight w:val="705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775E93" w14:textId="76C0D7BF" w:rsidR="006A2BCB" w:rsidRPr="00921560" w:rsidRDefault="00D46F61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5741B79" w14:textId="529ED1DA" w:rsidR="006A2BCB" w:rsidRPr="00921560" w:rsidRDefault="006A2BCB" w:rsidP="006A2BC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54F4735" w14:textId="77777777" w:rsidR="006A2BCB" w:rsidRPr="00921560" w:rsidRDefault="006A2BCB" w:rsidP="006A2BCB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id the applicants achieve the minimum required scores for category 3 (Scholarship: for both “scholarly services” and “publication”) as shown in</w:t>
            </w:r>
          </w:p>
          <w:p w14:paraId="245174B9" w14:textId="77777777" w:rsidR="006A2BCB" w:rsidRDefault="006A2BCB" w:rsidP="006A2BCB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2712E5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Tables 6-i) and 6-ii)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124EC45B" w14:textId="3D396D7B" w:rsidR="004B532C" w:rsidRPr="00130D02" w:rsidRDefault="004B532C" w:rsidP="004B532C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2CF90E7" w14:textId="77777777" w:rsidR="006A2BCB" w:rsidRPr="00E37BB6" w:rsidRDefault="006A2BCB" w:rsidP="006A2BCB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F6D073" w14:textId="77777777" w:rsidR="006A2BCB" w:rsidRPr="00006288" w:rsidRDefault="006A2BCB" w:rsidP="006A2BCB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860507" w:rsidRPr="00006288" w14:paraId="017B42A3" w14:textId="77777777" w:rsidTr="00860507">
        <w:trPr>
          <w:trHeight w:val="310"/>
        </w:trPr>
        <w:tc>
          <w:tcPr>
            <w:tcW w:w="10935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  <w:vAlign w:val="center"/>
          </w:tcPr>
          <w:p w14:paraId="33E8B52D" w14:textId="398AFDBF" w:rsidR="00860507" w:rsidRPr="00006288" w:rsidRDefault="00860507" w:rsidP="00860507">
            <w:pPr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A63F2E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 xml:space="preserve">SHOULD BE FILLED by 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>The DEPARTMENT AND VERIFIED by THE COLLEGE</w:t>
            </w:r>
          </w:p>
        </w:tc>
      </w:tr>
      <w:tr w:rsidR="00860507" w:rsidRPr="00006288" w14:paraId="5CAB6CC8" w14:textId="77777777" w:rsidTr="00241497">
        <w:trPr>
          <w:trHeight w:val="600"/>
        </w:trPr>
        <w:tc>
          <w:tcPr>
            <w:tcW w:w="630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43D493B2" w14:textId="72635805" w:rsidR="00860507" w:rsidRPr="00921560" w:rsidRDefault="00D46F61" w:rsidP="00860507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2</w:t>
            </w:r>
          </w:p>
        </w:tc>
        <w:tc>
          <w:tcPr>
            <w:tcW w:w="484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404E6F9C" w14:textId="77777777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  <w:p w14:paraId="4D32E3E9" w14:textId="2FFCE22B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45E5017" w14:textId="1548588B" w:rsidR="00860507" w:rsidRPr="00921560" w:rsidRDefault="00860507" w:rsidP="00860507">
            <w:pPr>
              <w:pStyle w:val="Default"/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Has the College submitted a list of </w:t>
            </w:r>
            <w:r w:rsidRPr="0092156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  <w:t xml:space="preserve">12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external referees at the rank of Professor with geographical diversity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1335228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8E38D2A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860507" w:rsidRPr="00006288" w14:paraId="38FFEC28" w14:textId="77777777" w:rsidTr="00241497">
        <w:trPr>
          <w:trHeight w:val="600"/>
        </w:trPr>
        <w:tc>
          <w:tcPr>
            <w:tcW w:w="630" w:type="dxa"/>
            <w:vMerge/>
            <w:shd w:val="clear" w:color="auto" w:fill="FFFFFF"/>
            <w:vAlign w:val="center"/>
          </w:tcPr>
          <w:p w14:paraId="0CD26306" w14:textId="32F3B0A5" w:rsidR="00860507" w:rsidRPr="00921560" w:rsidRDefault="00860507" w:rsidP="00860507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7E2D9C7E" w14:textId="0948937A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3798E5C" w14:textId="77777777" w:rsidR="00860507" w:rsidRPr="00921560" w:rsidRDefault="00860507" w:rsidP="00860507">
            <w:pPr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</w:pPr>
            <w:bookmarkStart w:id="0" w:name="_Hlk172235092"/>
            <w:r w:rsidRPr="00921560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  <w:t>Please confirm that each referee:</w:t>
            </w:r>
          </w:p>
          <w:bookmarkEnd w:id="0"/>
          <w:p w14:paraId="36D97A45" w14:textId="2E545092" w:rsidR="00860507" w:rsidRPr="00921560" w:rsidRDefault="00860507" w:rsidP="00D16D50">
            <w:pPr>
              <w:pStyle w:val="Default"/>
              <w:numPr>
                <w:ilvl w:val="0"/>
                <w:numId w:val="34"/>
              </w:numPr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Possesses a PhD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0348381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9A5CEEC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860507" w:rsidRPr="00006288" w14:paraId="4151CBFE" w14:textId="77777777" w:rsidTr="00860507">
        <w:trPr>
          <w:trHeight w:val="447"/>
        </w:trPr>
        <w:tc>
          <w:tcPr>
            <w:tcW w:w="630" w:type="dxa"/>
            <w:vMerge/>
            <w:shd w:val="clear" w:color="auto" w:fill="FFFFFF"/>
            <w:vAlign w:val="center"/>
          </w:tcPr>
          <w:p w14:paraId="3676574A" w14:textId="77777777" w:rsidR="00860507" w:rsidRPr="00921560" w:rsidRDefault="00860507" w:rsidP="00860507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74FF91DD" w14:textId="77777777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B8BBF47" w14:textId="0D2A4312" w:rsidR="00860507" w:rsidRPr="00921560" w:rsidRDefault="00860507" w:rsidP="00D16D50">
            <w:pPr>
              <w:pStyle w:val="Default"/>
              <w:numPr>
                <w:ilvl w:val="0"/>
                <w:numId w:val="34"/>
              </w:numPr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Is very familiar with the candidate's research area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B35C12A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8402ED8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860507" w:rsidRPr="00006288" w14:paraId="7BD5956F" w14:textId="77777777" w:rsidTr="00860507">
        <w:trPr>
          <w:trHeight w:val="413"/>
        </w:trPr>
        <w:tc>
          <w:tcPr>
            <w:tcW w:w="630" w:type="dxa"/>
            <w:vMerge/>
            <w:shd w:val="clear" w:color="auto" w:fill="FFFFFF"/>
            <w:vAlign w:val="center"/>
          </w:tcPr>
          <w:p w14:paraId="3B863F1C" w14:textId="77777777" w:rsidR="00860507" w:rsidRPr="00921560" w:rsidRDefault="00860507" w:rsidP="00860507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282FF96D" w14:textId="77777777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380A5C9" w14:textId="734E3FAE" w:rsidR="00860507" w:rsidRPr="00921560" w:rsidRDefault="00860507" w:rsidP="00D16D50">
            <w:pPr>
              <w:pStyle w:val="Default"/>
              <w:numPr>
                <w:ilvl w:val="0"/>
                <w:numId w:val="34"/>
              </w:numPr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Has no conflicts of interest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964EC09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FBFCAD7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860507" w:rsidRPr="00006288" w14:paraId="2FBAC200" w14:textId="77777777" w:rsidTr="00860507">
        <w:trPr>
          <w:trHeight w:val="351"/>
        </w:trPr>
        <w:tc>
          <w:tcPr>
            <w:tcW w:w="630" w:type="dxa"/>
            <w:vMerge/>
            <w:shd w:val="clear" w:color="auto" w:fill="FFFFFF"/>
            <w:vAlign w:val="center"/>
          </w:tcPr>
          <w:p w14:paraId="0E9AE759" w14:textId="77777777" w:rsidR="00860507" w:rsidRPr="00921560" w:rsidRDefault="00860507" w:rsidP="00860507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67A9EF69" w14:textId="77777777" w:rsidR="00860507" w:rsidRPr="00921560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D52842E" w14:textId="460952BB" w:rsidR="00860507" w:rsidRPr="00921560" w:rsidRDefault="00860507" w:rsidP="00D16D50">
            <w:pPr>
              <w:pStyle w:val="Default"/>
              <w:numPr>
                <w:ilvl w:val="0"/>
                <w:numId w:val="34"/>
              </w:numPr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Has b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iograph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y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and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 xml:space="preserve">institutional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contact information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1A5CE46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0E72D1F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860507" w:rsidRPr="00006288" w14:paraId="0E583313" w14:textId="77777777" w:rsidTr="00241497">
        <w:trPr>
          <w:trHeight w:val="600"/>
        </w:trPr>
        <w:tc>
          <w:tcPr>
            <w:tcW w:w="630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355060A4" w14:textId="77777777" w:rsidR="00860507" w:rsidRDefault="00860507" w:rsidP="00860507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484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6798568E" w14:textId="77777777" w:rsidR="00860507" w:rsidRDefault="00860507" w:rsidP="00860507">
            <w:pPr>
              <w:contextualSpacing/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C27890" w14:textId="35B4D2B8" w:rsidR="00860507" w:rsidRPr="00DA08BD" w:rsidRDefault="00494303" w:rsidP="00494303">
            <w:pPr>
              <w:pStyle w:val="Default"/>
              <w:numPr>
                <w:ilvl w:val="0"/>
                <w:numId w:val="34"/>
              </w:numPr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DA08BD">
              <w:rPr>
                <w:rFonts w:ascii="Calibri" w:hAnsi="Calibri" w:cs="Calibri" w:hint="cs"/>
                <w:b/>
                <w:bCs/>
                <w:color w:val="92183C"/>
                <w:sz w:val="22"/>
                <w:szCs w:val="22"/>
                <w:rtl/>
                <w:lang w:val="en-GB" w:eastAsia="en-GB"/>
              </w:rPr>
              <w:t>في حالة وجود منشورات بأكثر من لغة، يمتلك كل المحكمين المقترحين الكفاءة اللغوية المطلوبة لتحكيم كل الأبحاث (مع تقديم الدليل)</w:t>
            </w:r>
            <w:r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. In case of publications written 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in different languages, </w:t>
            </w:r>
            <w:r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has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the college </w:t>
            </w:r>
            <w:r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verified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that the proposed external referees </w:t>
            </w:r>
            <w:r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have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</w:t>
            </w:r>
            <w:r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reading </w:t>
            </w:r>
            <w:r w:rsidR="00DA08BD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fluency in all 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languages</w:t>
            </w:r>
            <w:r w:rsidR="00DA08BD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of publications? (Please provide evidence!</w:t>
            </w:r>
            <w:r w:rsidR="00860507" w:rsidRPr="00DA08B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)</w:t>
            </w:r>
          </w:p>
          <w:p w14:paraId="5A3D83C4" w14:textId="77777777" w:rsidR="00860507" w:rsidRPr="00DA08BD" w:rsidRDefault="00860507" w:rsidP="00860507">
            <w:pPr>
              <w:pStyle w:val="Default"/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4F4CB8D" w14:textId="77777777" w:rsidR="00860507" w:rsidRPr="00ED50DD" w:rsidRDefault="00860507" w:rsidP="00860507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E318F6E" w14:textId="77777777" w:rsidR="00860507" w:rsidRPr="00ED50DD" w:rsidRDefault="00860507" w:rsidP="00860507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</w:tbl>
    <w:p w14:paraId="68FD01B0" w14:textId="7264057F" w:rsidR="004B532C" w:rsidRPr="00921560" w:rsidRDefault="001E17A9" w:rsidP="001E17A9">
      <w:pPr>
        <w:rPr>
          <w:rFonts w:asciiTheme="minorHAnsi" w:hAnsiTheme="minorHAnsi" w:cstheme="minorHAnsi"/>
          <w:b/>
          <w:bCs/>
          <w:color w:val="92183C"/>
        </w:rPr>
      </w:pPr>
      <w:r w:rsidRPr="00921560">
        <w:rPr>
          <w:rFonts w:asciiTheme="minorHAnsi" w:hAnsiTheme="minorHAnsi" w:cstheme="minorHAnsi"/>
          <w:b/>
          <w:bCs/>
          <w:color w:val="92183C"/>
        </w:rPr>
        <w:t>U: UNIV. POLICY</w:t>
      </w:r>
    </w:p>
    <w:p w14:paraId="425DC734" w14:textId="693205B2" w:rsidR="004B532C" w:rsidRPr="00921560" w:rsidRDefault="001E17A9" w:rsidP="009C602A">
      <w:pPr>
        <w:rPr>
          <w:rFonts w:asciiTheme="minorHAnsi" w:hAnsiTheme="minorHAnsi" w:cstheme="minorHAnsi"/>
          <w:b/>
          <w:bCs/>
          <w:color w:val="92183C"/>
        </w:rPr>
      </w:pPr>
      <w:r w:rsidRPr="00921560">
        <w:rPr>
          <w:rFonts w:asciiTheme="minorHAnsi" w:hAnsiTheme="minorHAnsi" w:cstheme="minorHAnsi"/>
          <w:b/>
          <w:bCs/>
          <w:color w:val="92183C"/>
        </w:rPr>
        <w:t>C: COLLEGE. POLICY</w:t>
      </w:r>
    </w:p>
    <w:tbl>
      <w:tblPr>
        <w:tblpPr w:leftFromText="180" w:rightFromText="180" w:vertAnchor="text" w:tblpX="-990" w:tblpY="1"/>
        <w:tblOverlap w:val="never"/>
        <w:tblW w:w="11498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450"/>
        <w:gridCol w:w="503"/>
        <w:gridCol w:w="503"/>
        <w:gridCol w:w="504"/>
        <w:gridCol w:w="503"/>
        <w:gridCol w:w="504"/>
        <w:gridCol w:w="503"/>
        <w:gridCol w:w="504"/>
        <w:gridCol w:w="503"/>
        <w:gridCol w:w="503"/>
        <w:gridCol w:w="504"/>
        <w:gridCol w:w="503"/>
        <w:gridCol w:w="504"/>
        <w:gridCol w:w="503"/>
        <w:gridCol w:w="504"/>
      </w:tblGrid>
      <w:tr w:rsidR="00C3082F" w:rsidRPr="00006288" w14:paraId="192F2491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867175" w14:textId="577A741A" w:rsidR="00C3082F" w:rsidRPr="00921560" w:rsidRDefault="00C3082F" w:rsidP="00C3082F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40"/>
                <w:szCs w:val="40"/>
              </w:rPr>
              <w:t>Publications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BB4097" w14:textId="13A2E767" w:rsidR="00C3082F" w:rsidRPr="00921560" w:rsidRDefault="00C3082F" w:rsidP="00C3082F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1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A9A557" w14:textId="2D865218" w:rsidR="00C3082F" w:rsidRPr="00921560" w:rsidRDefault="00C3082F" w:rsidP="00C3082F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2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238D532" w14:textId="73F77A6F" w:rsidR="00C3082F" w:rsidRPr="00921560" w:rsidRDefault="00C3082F" w:rsidP="00C3082F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3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957A9CA" w14:textId="2299B912" w:rsidR="00C3082F" w:rsidRPr="00921560" w:rsidRDefault="00C3082F" w:rsidP="00C3082F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4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9A74A" w14:textId="6855B705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5</w:t>
            </w: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393ED" w14:textId="328FE78C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6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BEE755" w14:textId="4229AD76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7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BD617F" w14:textId="49EC56E3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8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523920" w14:textId="22A4910A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9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266615C" w14:textId="7160E68A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0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B1CD01" w14:textId="1F73FC56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1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127D3F" w14:textId="18924A79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2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5BCA94" w14:textId="0C5E38A0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3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87770CB" w14:textId="78C9BBD8" w:rsidR="00C3082F" w:rsidRPr="00921560" w:rsidRDefault="00C3082F" w:rsidP="00C3082F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4</w:t>
            </w:r>
          </w:p>
        </w:tc>
      </w:tr>
      <w:tr w:rsidR="00C84832" w:rsidRPr="00006288" w14:paraId="2A6A2632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CF17D2" w14:textId="77777777" w:rsidR="00C84832" w:rsidRPr="00921560" w:rsidRDefault="00C84832" w:rsidP="007661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Peer-reviewed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Research article</w:t>
            </w:r>
          </w:p>
          <w:p w14:paraId="409A9C14" w14:textId="77777777" w:rsidR="004956DE" w:rsidRPr="00921560" w:rsidRDefault="004956DE" w:rsidP="007661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627719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7FA6AB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29A484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995735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384BD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82380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769B00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251D00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1D66636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91BFDF6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EA7FC3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343AED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C55CD4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871CD7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</w:tr>
      <w:tr w:rsidR="00C84832" w:rsidRPr="00006288" w14:paraId="6A14F579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FC50E13" w14:textId="24FE33D1" w:rsidR="00BE38DB" w:rsidRPr="00921560" w:rsidRDefault="00C84832" w:rsidP="00BE38DB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Peer-reviewed book/book chapter/literature review paper (Max. </w:t>
            </w:r>
            <w:r w:rsidRPr="00921560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>1</w:t>
            </w: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 for Prof; </w:t>
            </w:r>
            <w:r w:rsidRPr="00921560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2 </w:t>
            </w: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for Research Prof.)</w:t>
            </w:r>
          </w:p>
          <w:p w14:paraId="7BCC5519" w14:textId="77777777" w:rsidR="00BE38DB" w:rsidRPr="00921560" w:rsidRDefault="00BE38DB" w:rsidP="00BE38DB">
            <w:pPr>
              <w:rPr>
                <w:rFonts w:asciiTheme="minorHAnsi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</w:pPr>
            <w:r w:rsidRPr="00921560">
              <w:rPr>
                <w:rFonts w:asciiTheme="minorHAnsi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  <w:t xml:space="preserve">Book (or book chapter) by a regional book publisher judged as a scholarly book in accordance with the standards of the academic unit, with ISBN, Peer- reviewed, with at least 6 years history of ongoing publishing </w:t>
            </w:r>
          </w:p>
          <w:p w14:paraId="45480795" w14:textId="27D5B0A9" w:rsidR="004956DE" w:rsidRPr="00921560" w:rsidRDefault="004956DE" w:rsidP="00BE38DB">
            <w:pP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57BA8A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9C310C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2128F5F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130CA7" w14:textId="77777777" w:rsidR="00C84832" w:rsidRPr="0092156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90DAE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E89BA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5268347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872B69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993549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59DF8B4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5ADA4C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756556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2BD51EA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FC1DEE" w14:textId="77777777" w:rsidR="00C84832" w:rsidRPr="0092156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</w:tr>
      <w:tr w:rsidR="00D46F61" w:rsidRPr="00006288" w14:paraId="53B36A7E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A0EB2D" w14:textId="4D132C2F" w:rsidR="00D46F61" w:rsidRPr="00921560" w:rsidRDefault="00D46F61" w:rsidP="00D46F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Published or accepted for publication after obtaining the PhD and Associate Professor rank 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76B2351" w14:textId="77777777" w:rsidR="00D46F61" w:rsidRPr="00921560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436D1F0" w14:textId="77777777" w:rsidR="00D46F61" w:rsidRPr="00921560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620B32A" w14:textId="77777777" w:rsidR="00D46F61" w:rsidRPr="00921560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8616F7" w14:textId="77777777" w:rsidR="00D46F61" w:rsidRPr="00921560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BF139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1FC55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8CA46E9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0F200D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4D7089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E2FB21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5C90625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BFD7528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58476D2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5CF105B" w14:textId="77777777" w:rsidR="00D46F61" w:rsidRPr="00921560" w:rsidRDefault="00D46F61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2"/>
                <w:szCs w:val="22"/>
              </w:rPr>
            </w:pPr>
          </w:p>
        </w:tc>
      </w:tr>
      <w:tr w:rsidR="00D46F61" w:rsidRPr="00006288" w14:paraId="10D45BE1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549402C" w14:textId="39746DEC" w:rsidR="00D46F61" w:rsidRPr="00921560" w:rsidRDefault="00D46F61" w:rsidP="00D46F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lastRenderedPageBreak/>
              <w:t>Published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2FA4A3" w14:textId="77777777" w:rsidR="00D46F61" w:rsidRPr="00375D1D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CBD417" w14:textId="77777777" w:rsidR="00D46F61" w:rsidRPr="00375D1D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29425CA" w14:textId="77777777" w:rsidR="00D46F61" w:rsidRPr="00375D1D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87A690A" w14:textId="77777777" w:rsidR="00D46F61" w:rsidRPr="00375D1D" w:rsidRDefault="00D46F61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C5004" w14:textId="77777777" w:rsidR="00D46F61" w:rsidRPr="00375D1D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6A0CD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2C3D6F4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1A197E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50E238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C036A51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127573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1309651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0037D98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F5CD5E" w14:textId="77777777" w:rsidR="00D46F61" w:rsidRDefault="00D46F61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5E73E72A" w14:textId="77777777" w:rsidTr="00E0002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5BCA67F" w14:textId="44DEC343" w:rsidR="00826283" w:rsidRPr="00921560" w:rsidRDefault="00826283" w:rsidP="00826283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Accepted for publication: </w:t>
            </w:r>
          </w:p>
          <w:p w14:paraId="67632EEB" w14:textId="77777777" w:rsidR="00826283" w:rsidRPr="00921560" w:rsidRDefault="00826283" w:rsidP="00826283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(Max. </w:t>
            </w:r>
            <w:r w:rsidRPr="00921560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2 </w:t>
            </w: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for Prof; </w:t>
            </w:r>
            <w:r w:rsidRPr="00921560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4 </w:t>
            </w: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for Research Prof., or faculty with less than 5 years and 4 years of experience)</w:t>
            </w:r>
          </w:p>
          <w:p w14:paraId="73C5E7ED" w14:textId="01B3EA1D" w:rsidR="004956DE" w:rsidRPr="00921560" w:rsidRDefault="004956DE" w:rsidP="00826283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5F5C92" w14:textId="77777777" w:rsidR="00826283" w:rsidRPr="00375D1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76F0F0E" w14:textId="77777777" w:rsidR="00826283" w:rsidRPr="00375D1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A14089" w14:textId="77777777" w:rsidR="00826283" w:rsidRPr="00375D1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35A74E" w14:textId="77777777" w:rsidR="00826283" w:rsidRPr="00375D1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02584" w14:textId="77777777" w:rsidR="00826283" w:rsidRPr="00375D1D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8C0C0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B7130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62F31A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14FF63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967C1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F23534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93D906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D8695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4E573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5B3F86" w:rsidRPr="00006288" w14:paraId="356A29AC" w14:textId="77777777" w:rsidTr="00E0002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10F57F9" w14:textId="18EE5071" w:rsidR="005B3F86" w:rsidRPr="00921560" w:rsidRDefault="005B3F86" w:rsidP="00826283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Mention QU as the sole affiliation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4AEA801" w14:textId="77777777" w:rsidR="005B3F86" w:rsidRPr="00375D1D" w:rsidRDefault="005B3F8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B6FD8DA" w14:textId="77777777" w:rsidR="005B3F86" w:rsidRPr="00375D1D" w:rsidRDefault="005B3F8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DED64C" w14:textId="77777777" w:rsidR="005B3F86" w:rsidRPr="00375D1D" w:rsidRDefault="005B3F8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CFF6CD" w14:textId="77777777" w:rsidR="005B3F86" w:rsidRPr="00375D1D" w:rsidRDefault="005B3F8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C0478" w14:textId="77777777" w:rsidR="005B3F86" w:rsidRPr="00375D1D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43BF2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4FC9046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837B3B5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F5FE44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287CE7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4C69AE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97F2828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34483F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C457D5" w14:textId="77777777" w:rsidR="005B3F86" w:rsidRDefault="005B3F8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D46F61" w:rsidRPr="00006288" w14:paraId="18147820" w14:textId="77777777" w:rsidTr="00E0002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4511560" w14:textId="77777777" w:rsidR="00D46F61" w:rsidRPr="00921560" w:rsidRDefault="00D46F61" w:rsidP="00D46F61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Applicant is editor/member of editorial board (with submitted evidence of review)</w:t>
            </w:r>
          </w:p>
          <w:p w14:paraId="3E758963" w14:textId="77777777" w:rsidR="00D46F61" w:rsidRPr="00921560" w:rsidRDefault="00D46F61" w:rsidP="00826283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248164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84BEC9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497D640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0315B1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63E2DF" w14:textId="77777777" w:rsidR="00D46F61" w:rsidRPr="00375D1D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347FF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8EDEA4F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A42CF62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1AD803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0DDDD22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79265C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4C17C6D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DCF35BE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14D9331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D46F61" w:rsidRPr="00006288" w14:paraId="4071A25B" w14:textId="77777777" w:rsidTr="00E0002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E36CDD1" w14:textId="20E87440" w:rsidR="00D46F61" w:rsidRPr="00921560" w:rsidRDefault="00D46F61" w:rsidP="00D46F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ccepted/published post previous promotion/rank of Associate Professor</w:t>
            </w:r>
          </w:p>
          <w:p w14:paraId="5227784D" w14:textId="60818565" w:rsidR="00D46F61" w:rsidRPr="00921560" w:rsidRDefault="00D46F61" w:rsidP="00D46F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F3F1297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1B904EB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1FE91F2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31E44E" w14:textId="77777777" w:rsidR="00D46F61" w:rsidRPr="00375D1D" w:rsidRDefault="00D46F61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053AF" w14:textId="77777777" w:rsidR="00D46F61" w:rsidRPr="00375D1D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7481F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146CE83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46D5E2B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2C264A7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69C03A7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A450537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E6103B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098DF0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96F63F" w14:textId="77777777" w:rsidR="00D46F61" w:rsidRDefault="00D46F61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7C0F36" w:rsidRPr="00006288" w14:paraId="74073B3A" w14:textId="77777777" w:rsidTr="00E0002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9B0E40" w14:textId="2976578D" w:rsidR="007C0F36" w:rsidRPr="007C0F36" w:rsidRDefault="007C0F36" w:rsidP="007C0F36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shed in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Q1 </w:t>
            </w: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journals</w:t>
            </w:r>
            <w:r w:rsidRPr="009E10D4">
              <w:rPr>
                <w:rFonts w:ascii="Calibri" w:hAnsi="Calibri" w:cs="Calibri"/>
                <w:b/>
                <w:bCs/>
                <w:color w:val="806000" w:themeColor="accent4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</w:t>
            </w: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based on the impact factor (based on ISI Web of Science) within the subject,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7EB71E" w14:textId="77777777" w:rsidR="007C0F36" w:rsidRPr="00375D1D" w:rsidRDefault="007C0F3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F43DC22" w14:textId="77777777" w:rsidR="007C0F36" w:rsidRPr="00375D1D" w:rsidRDefault="007C0F3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60BCD9" w14:textId="77777777" w:rsidR="007C0F36" w:rsidRPr="00375D1D" w:rsidRDefault="007C0F3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F39A906" w14:textId="77777777" w:rsidR="007C0F36" w:rsidRPr="00375D1D" w:rsidRDefault="007C0F36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161D00" w14:textId="77777777" w:rsidR="007C0F36" w:rsidRPr="00375D1D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637053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2D90C92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BC436DF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179F02F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003FD8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9E3C94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86BE07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334D83A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D580010" w14:textId="77777777" w:rsidR="007C0F36" w:rsidRDefault="007C0F36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5B733A9D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A1E75B" w14:textId="15E100D4" w:rsidR="004956DE" w:rsidRPr="00921560" w:rsidRDefault="00826283" w:rsidP="00894099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Applicant sole or senior author according to the College’s </w:t>
            </w:r>
            <w:r w:rsidR="00A4775E"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Guidelines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1355AC9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E8AADD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EF8B98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CB1F9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871E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6504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DC3B2A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AA77BA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C01573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03D8C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A0621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2E0331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E14192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1597F3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0606DABE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E9C841B" w14:textId="77777777" w:rsidR="00826283" w:rsidRPr="00921560" w:rsidRDefault="00826283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1st author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84EF4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DD419A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2A889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C7B67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AEEADD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4E3A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4E161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2B278CC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D12178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8FDE01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89E675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B5B0121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4714A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F0E17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2630D5E8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0026132" w14:textId="77777777" w:rsidR="00826283" w:rsidRPr="00921560" w:rsidRDefault="00826283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orresponding author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57A18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ADC236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485B6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E73E7B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4DA24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41484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7FBF2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D483A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CB3A5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8AF16F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5CD52A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6A7BAF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517B0BB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8E3CCB4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1A430776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3307FF1" w14:textId="77777777" w:rsidR="00826283" w:rsidRPr="00921560" w:rsidRDefault="00826283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Open-access journals </w:t>
            </w:r>
          </w:p>
          <w:p w14:paraId="5AD61FE3" w14:textId="77777777" w:rsidR="004956DE" w:rsidRPr="00921560" w:rsidRDefault="004956DE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highlight w:val="green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92341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E5FE8B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631BA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29750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7B0AF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61ABBB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060FA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A92868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23ED5BC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9A631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0D8425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77084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884AC55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4D4295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4BC2843A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3FFBD83" w14:textId="77777777" w:rsidR="00826283" w:rsidRPr="00921560" w:rsidRDefault="00826283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OA journals, the publication fees are paid after peer-review decision?</w:t>
            </w:r>
          </w:p>
          <w:p w14:paraId="6F6A0276" w14:textId="005C1DEE" w:rsidR="00616862" w:rsidRPr="00921560" w:rsidRDefault="00616862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ED5849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C60C641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7A28E5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23C956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D31F1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B1BEF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CF90B4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933CB4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09A307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C02DB8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A6AE14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B7124F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A4AACC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390004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17D72E44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20D72C3" w14:textId="77777777" w:rsidR="00826283" w:rsidRPr="00921560" w:rsidRDefault="00826283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Overall similarity (done by HOD)</w:t>
            </w:r>
          </w:p>
          <w:p w14:paraId="32B5BDEE" w14:textId="53438455" w:rsidR="00616862" w:rsidRPr="00921560" w:rsidRDefault="00616862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1441DB8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D34CF8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0AEE13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5C276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184FF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802E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D430B6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5D72F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100DB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EB618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F0A34EB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59CD4EB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A10207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D7AB6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12067CAD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C953643" w14:textId="77777777" w:rsidR="00826283" w:rsidRPr="00921560" w:rsidRDefault="00826283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Highest similarity from one source</w:t>
            </w:r>
          </w:p>
          <w:p w14:paraId="3516A1BF" w14:textId="77777777" w:rsidR="00616862" w:rsidRPr="00921560" w:rsidRDefault="00616862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47FB5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48157F3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17D2FB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A05A88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1EDF25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3465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8E3E6A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FD34F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E49928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D44F5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F3FB0C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CF2B163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58BD505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077E12F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5897B51C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A2588B2" w14:textId="77777777" w:rsidR="00826283" w:rsidRPr="00921560" w:rsidRDefault="00826283" w:rsidP="00826283">
            <w:pPr>
              <w:pStyle w:val="Default"/>
              <w:adjustRightInd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In case of co-authored publication, </w:t>
            </w:r>
            <w:r w:rsidRPr="00921560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eastAsia="en-GB"/>
              </w:rPr>
              <w:t>has t</w:t>
            </w:r>
            <w:r w:rsidRPr="00921560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>he applicant submitted the “Contribution in Collaborative Research Form”</w:t>
            </w:r>
          </w:p>
          <w:p w14:paraId="1DE9BFF5" w14:textId="77777777" w:rsidR="00616862" w:rsidRPr="00921560" w:rsidRDefault="00616862" w:rsidP="00826283">
            <w:pPr>
              <w:pStyle w:val="Default"/>
              <w:adjustRightInd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75E77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53CBC8B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61A0490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F2DE54D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7E68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7847E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F6B46F4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8DD6E9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7A5B13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604A4BF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30F9B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E9DD5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6DE35D7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C45904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563E9427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0BD806" w14:textId="77777777" w:rsidR="00826283" w:rsidRPr="00921560" w:rsidRDefault="00826283" w:rsidP="00826283">
            <w:pPr>
              <w:pStyle w:val="Default"/>
              <w:adjustRightInd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>In case of co-authored publication</w:t>
            </w:r>
          </w:p>
          <w:p w14:paraId="5C4DD061" w14:textId="77777777" w:rsidR="00826283" w:rsidRPr="00921560" w:rsidRDefault="00826283" w:rsidP="00826283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921560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lastRenderedPageBreak/>
              <w:t>% of contribution in the paper</w:t>
            </w:r>
          </w:p>
          <w:p w14:paraId="146B4AC1" w14:textId="77777777" w:rsidR="00616862" w:rsidRPr="00921560" w:rsidRDefault="00616862" w:rsidP="0082628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1F892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BDDA278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AE8E77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9C3FE6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C3E22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F8878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7506F6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98E3E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86D162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F69C58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D8CA30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D174C6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779819C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B6E018E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826283" w:rsidRPr="00006288" w14:paraId="5DC44D01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BC1F2F" w14:textId="77777777" w:rsidR="00826283" w:rsidRPr="00921560" w:rsidRDefault="00826283" w:rsidP="00826283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921560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Applicant is member of editorial board (with submitted evidence of review)</w:t>
            </w:r>
          </w:p>
          <w:p w14:paraId="39C687C4" w14:textId="77777777" w:rsidR="00616862" w:rsidRPr="00921560" w:rsidRDefault="00616862" w:rsidP="00826283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533DC0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74B688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C8B59B1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FCD6C9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C89DAE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56130C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259059" w14:textId="77777777" w:rsidR="00826283" w:rsidRPr="0072162D" w:rsidRDefault="00826283" w:rsidP="00826283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1F69C5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2297052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AC6FE1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0F6FD4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421B4B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1DC8B7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A9DE5D" w14:textId="77777777" w:rsidR="00826283" w:rsidRDefault="00826283" w:rsidP="00826283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</w:tbl>
    <w:p w14:paraId="4D51F03F" w14:textId="77777777" w:rsidR="00B727BF" w:rsidRPr="001E17A9" w:rsidRDefault="00B727BF" w:rsidP="009C602A">
      <w:pPr>
        <w:jc w:val="both"/>
        <w:rPr>
          <w:rFonts w:asciiTheme="minorHAnsi" w:hAnsiTheme="minorHAnsi" w:cstheme="minorHAnsi"/>
          <w:b/>
          <w:bCs/>
          <w:color w:val="806000" w:themeColor="accent4" w:themeShade="80"/>
        </w:rPr>
      </w:pPr>
    </w:p>
    <w:p w14:paraId="5B7A6DFD" w14:textId="77777777" w:rsidR="00B727BF" w:rsidRPr="00B520AB" w:rsidRDefault="00B727BF" w:rsidP="009C602A">
      <w:pPr>
        <w:tabs>
          <w:tab w:val="left" w:pos="2309"/>
        </w:tabs>
        <w:bidi/>
        <w:jc w:val="right"/>
        <w:rPr>
          <w:rFonts w:ascii="Arial Black" w:eastAsia="Calibri" w:hAnsi="Arial Black" w:cstheme="minorHAnsi"/>
          <w:b/>
          <w:bCs/>
          <w:color w:val="auto"/>
          <w:sz w:val="18"/>
          <w:szCs w:val="18"/>
        </w:rPr>
      </w:pPr>
      <w:r w:rsidRPr="00B520AB">
        <w:rPr>
          <w:rFonts w:ascii="Arial Black" w:eastAsia="Calibri" w:hAnsi="Arial Black" w:cstheme="minorHAnsi"/>
          <w:b/>
          <w:bCs/>
          <w:color w:val="auto"/>
          <w:sz w:val="18"/>
          <w:szCs w:val="18"/>
        </w:rPr>
        <w:t>Link of the CAS guidelines for promotion:</w:t>
      </w:r>
    </w:p>
    <w:p w14:paraId="48DFD096" w14:textId="1E0AB51B" w:rsidR="00B727BF" w:rsidRPr="009C602A" w:rsidRDefault="00000000" w:rsidP="009C602A">
      <w:pPr>
        <w:tabs>
          <w:tab w:val="left" w:pos="3975"/>
        </w:tabs>
        <w:jc w:val="both"/>
      </w:pPr>
      <w:hyperlink r:id="rId7" w:history="1">
        <w:r w:rsidR="00B727BF" w:rsidRPr="00B520AB">
          <w:rPr>
            <w:rStyle w:val="Hyperlink"/>
            <w:rFonts w:asciiTheme="minorHAnsi" w:hAnsiTheme="minorHAnsi" w:cstheme="minorHAnsi"/>
            <w:sz w:val="18"/>
            <w:szCs w:val="18"/>
          </w:rPr>
          <w:t>https://www.qu.edu.qa/static_file/qu/offices%20and%20departments/VPAA/documents/Promotion/CAS%20(SASC)%20Promotion%20Guidelines_Fall%202022.pdf</w:t>
        </w:r>
      </w:hyperlink>
    </w:p>
    <w:p w14:paraId="222D0BCD" w14:textId="77777777" w:rsidR="00616862" w:rsidRDefault="00616862" w:rsidP="00807E7A">
      <w:pPr>
        <w:tabs>
          <w:tab w:val="left" w:pos="3975"/>
        </w:tabs>
      </w:pPr>
    </w:p>
    <w:tbl>
      <w:tblPr>
        <w:tblpPr w:leftFromText="180" w:rightFromText="180" w:vertAnchor="text" w:horzAnchor="margin" w:tblpXSpec="center" w:tblpY="-86"/>
        <w:tblOverlap w:val="never"/>
        <w:tblW w:w="11437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844"/>
        <w:gridCol w:w="9593"/>
      </w:tblGrid>
      <w:tr w:rsidR="00616862" w:rsidRPr="00006288" w14:paraId="62EE1BE0" w14:textId="77777777" w:rsidTr="00616862">
        <w:trPr>
          <w:trHeight w:val="252"/>
        </w:trPr>
        <w:tc>
          <w:tcPr>
            <w:tcW w:w="11437" w:type="dxa"/>
            <w:gridSpan w:val="2"/>
            <w:tcBorders>
              <w:top w:val="single" w:sz="6" w:space="0" w:color="auto"/>
            </w:tcBorders>
            <w:shd w:val="clear" w:color="auto" w:fill="9CC2E5" w:themeFill="accent1" w:themeFillTint="99"/>
            <w:vAlign w:val="center"/>
          </w:tcPr>
          <w:p w14:paraId="5F588B8A" w14:textId="77777777" w:rsidR="00616862" w:rsidRDefault="00616862" w:rsidP="00616862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</w:tr>
      <w:tr w:rsidR="00616862" w:rsidRPr="00006288" w14:paraId="7D6242DF" w14:textId="77777777" w:rsidTr="00616862">
        <w:trPr>
          <w:trHeight w:val="552"/>
        </w:trPr>
        <w:tc>
          <w:tcPr>
            <w:tcW w:w="11437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3B04C0C" w14:textId="77777777" w:rsidR="00616862" w:rsidRPr="00921560" w:rsidRDefault="00616862" w:rsidP="00616862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OMMENTS</w:t>
            </w:r>
          </w:p>
        </w:tc>
      </w:tr>
      <w:tr w:rsidR="00616862" w:rsidRPr="00006288" w14:paraId="230F87FD" w14:textId="77777777" w:rsidTr="00616862">
        <w:trPr>
          <w:trHeight w:val="592"/>
        </w:trPr>
        <w:tc>
          <w:tcPr>
            <w:tcW w:w="184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DAC4F09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:</w:t>
            </w:r>
          </w:p>
          <w:p w14:paraId="1660E703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1E8B104B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57FCDB8C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59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A7F5C95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  <w:tr w:rsidR="00616862" w:rsidRPr="00006288" w14:paraId="7FD66C64" w14:textId="77777777" w:rsidTr="00616862">
        <w:trPr>
          <w:trHeight w:val="592"/>
        </w:trPr>
        <w:tc>
          <w:tcPr>
            <w:tcW w:w="184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5E0AFCE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ead of Department:</w:t>
            </w:r>
          </w:p>
          <w:p w14:paraId="37C542D6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25A1CCC8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4B39E19B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59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690E60E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  <w:tr w:rsidR="00616862" w:rsidRPr="00006288" w14:paraId="0B718513" w14:textId="77777777" w:rsidTr="00616862">
        <w:trPr>
          <w:trHeight w:val="592"/>
        </w:trPr>
        <w:tc>
          <w:tcPr>
            <w:tcW w:w="1844" w:type="dxa"/>
            <w:tcBorders>
              <w:top w:val="single" w:sz="6" w:space="0" w:color="auto"/>
            </w:tcBorders>
            <w:shd w:val="clear" w:color="auto" w:fill="FFFFFF"/>
          </w:tcPr>
          <w:p w14:paraId="60093934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92156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ean:</w:t>
            </w:r>
          </w:p>
          <w:p w14:paraId="5CE469EA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41C010AC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004C6816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593" w:type="dxa"/>
            <w:tcBorders>
              <w:top w:val="single" w:sz="6" w:space="0" w:color="auto"/>
            </w:tcBorders>
            <w:shd w:val="clear" w:color="auto" w:fill="FFFFFF"/>
          </w:tcPr>
          <w:p w14:paraId="0E41C00E" w14:textId="77777777" w:rsidR="00616862" w:rsidRPr="00921560" w:rsidRDefault="00616862" w:rsidP="00616862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</w:tbl>
    <w:p w14:paraId="58AB0BA6" w14:textId="77777777" w:rsidR="00616862" w:rsidRDefault="00616862" w:rsidP="00807E7A">
      <w:pPr>
        <w:tabs>
          <w:tab w:val="left" w:pos="3975"/>
        </w:tabs>
      </w:pPr>
    </w:p>
    <w:p w14:paraId="7BAADB9D" w14:textId="77777777" w:rsidR="000604CE" w:rsidRDefault="000604CE" w:rsidP="000604CE"/>
    <w:p w14:paraId="0719FE3D" w14:textId="77777777" w:rsidR="000604CE" w:rsidRDefault="000604CE" w:rsidP="000604CE"/>
    <w:p w14:paraId="1C294C6E" w14:textId="64B822C0" w:rsidR="000604CE" w:rsidRPr="00FF3C20" w:rsidRDefault="000604CE" w:rsidP="000604CE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I confirm that the content of the Checklist</w:t>
      </w:r>
      <w:r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</w:rPr>
        <w:t>is correct.</w:t>
      </w:r>
    </w:p>
    <w:p w14:paraId="7765DD1E" w14:textId="77777777" w:rsidR="000604CE" w:rsidRDefault="000604CE" w:rsidP="000604CE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-The candidate:</w:t>
      </w:r>
    </w:p>
    <w:p w14:paraId="19E0BAD7" w14:textId="77777777" w:rsidR="000604CE" w:rsidRPr="0077437B" w:rsidRDefault="000604CE" w:rsidP="000604CE">
      <w:pPr>
        <w:pStyle w:val="Heading3"/>
        <w:spacing w:before="0" w:after="0"/>
        <w:rPr>
          <w:rFonts w:ascii="Calibri" w:hAnsi="Calibri" w:cs="Times New Roman"/>
          <w:b w:val="0"/>
          <w:bCs w:val="0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5D6C9602" w14:textId="77777777" w:rsidR="000604CE" w:rsidRDefault="000604CE" w:rsidP="000604CE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</w:p>
    <w:p w14:paraId="29C3A4A4" w14:textId="77777777" w:rsidR="000604CE" w:rsidRDefault="000604CE" w:rsidP="000604CE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-The Department Head / Director of Research Center:</w:t>
      </w:r>
    </w:p>
    <w:p w14:paraId="51900038" w14:textId="77777777" w:rsidR="000604CE" w:rsidRPr="0077437B" w:rsidRDefault="000604CE" w:rsidP="000604CE">
      <w:pPr>
        <w:pStyle w:val="Heading3"/>
        <w:spacing w:before="0" w:after="0"/>
        <w:rPr>
          <w:rFonts w:ascii="Calibri" w:hAnsi="Calibri" w:cs="Times New Roman"/>
          <w:b w:val="0"/>
          <w:bCs w:val="0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1C65399D" w14:textId="77777777" w:rsidR="000604CE" w:rsidRDefault="000604CE" w:rsidP="000604CE">
      <w:pPr>
        <w:rPr>
          <w:rFonts w:ascii="Calibri" w:hAnsi="Calibri"/>
          <w:b/>
          <w:bCs/>
        </w:rPr>
      </w:pPr>
    </w:p>
    <w:p w14:paraId="72600AA2" w14:textId="77777777" w:rsidR="000604CE" w:rsidRDefault="000604CE" w:rsidP="000604CE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-The Dean of College  </w:t>
      </w:r>
    </w:p>
    <w:p w14:paraId="6984D772" w14:textId="77777777" w:rsidR="000604CE" w:rsidRDefault="000604CE" w:rsidP="000604CE">
      <w:pPr>
        <w:pStyle w:val="Heading3"/>
        <w:spacing w:before="0" w:after="0"/>
        <w:rPr>
          <w:rFonts w:ascii="Calibri" w:hAnsi="Calibri" w:cs="Times New Roman"/>
          <w:b w:val="0"/>
          <w:bCs w:val="0"/>
          <w:color w:val="BFBFBF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284A0E27" w14:textId="77777777" w:rsidR="000604CE" w:rsidRDefault="000604CE" w:rsidP="000604CE"/>
    <w:p w14:paraId="71967015" w14:textId="3B291D83" w:rsidR="00BE4B3A" w:rsidRPr="00C46A39" w:rsidRDefault="00BE4B3A" w:rsidP="00B727BF">
      <w:pPr>
        <w:bidi/>
        <w:rPr>
          <w:sz w:val="22"/>
          <w:szCs w:val="22"/>
        </w:rPr>
      </w:pPr>
    </w:p>
    <w:sectPr w:rsidR="00BE4B3A" w:rsidRPr="00C46A39" w:rsidSect="004002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856654" w14:textId="77777777" w:rsidR="00C576BB" w:rsidRDefault="00C576BB">
      <w:r>
        <w:separator/>
      </w:r>
    </w:p>
  </w:endnote>
  <w:endnote w:type="continuationSeparator" w:id="0">
    <w:p w14:paraId="2E16D74C" w14:textId="77777777" w:rsidR="00C576BB" w:rsidRDefault="00C57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 UI"/>
    <w:charset w:val="80"/>
    <w:family w:val="auto"/>
    <w:pitch w:val="variable"/>
    <w:sig w:usb0="00000000" w:usb1="7AC7FFFF" w:usb2="00000012" w:usb3="00000000" w:csb0="0002000D" w:csb1="00000000"/>
  </w:font>
  <w:font w:name="Courier"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5DFFB" w14:textId="77777777" w:rsidR="009C07DA" w:rsidRDefault="009C07DA" w:rsidP="0088377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70588">
      <w:rPr>
        <w:rStyle w:val="PageNumber"/>
        <w:noProof/>
      </w:rPr>
      <w:t>14</w:t>
    </w:r>
    <w:r>
      <w:rPr>
        <w:rStyle w:val="PageNumber"/>
      </w:rPr>
      <w:fldChar w:fldCharType="end"/>
    </w:r>
  </w:p>
  <w:p w14:paraId="697E753A" w14:textId="2104A3DB" w:rsidR="00DB3A5D" w:rsidRDefault="00F26F11" w:rsidP="00F26F11">
    <w:pPr>
      <w:pStyle w:val="Footer"/>
      <w:ind w:right="360"/>
    </w:pPr>
    <w:r w:rsidRPr="002D016E">
      <w:t>CAS (SASC</w:t>
    </w:r>
    <w:r>
      <w:t>)</w:t>
    </w:r>
    <w:r w:rsidRPr="002D016E">
      <w:t xml:space="preserve"> Promotion Checklist for Professor Rank Fall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5096" w14:textId="77777777" w:rsidR="009C07DA" w:rsidRDefault="009C07DA" w:rsidP="0088377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70588">
      <w:rPr>
        <w:rStyle w:val="PageNumber"/>
        <w:noProof/>
      </w:rPr>
      <w:t>1</w:t>
    </w:r>
    <w:r>
      <w:rPr>
        <w:rStyle w:val="PageNumber"/>
      </w:rPr>
      <w:fldChar w:fldCharType="end"/>
    </w:r>
  </w:p>
  <w:p w14:paraId="3CD840BE" w14:textId="4A0ED8CE" w:rsidR="00DB3A5D" w:rsidRPr="00F26F11" w:rsidRDefault="00F26F11" w:rsidP="00F26F11">
    <w:pPr>
      <w:pStyle w:val="Footer"/>
      <w:ind w:right="360"/>
    </w:pPr>
    <w:r w:rsidRPr="002D016E">
      <w:t>CAS (SASC</w:t>
    </w:r>
    <w:r>
      <w:t>)</w:t>
    </w:r>
    <w:r w:rsidRPr="002D016E">
      <w:t xml:space="preserve"> Promotion Checklist for Professor Rank Fall 2024</w:t>
    </w:r>
  </w:p>
  <w:p w14:paraId="4F387FFB" w14:textId="77777777" w:rsidR="00DB3A5D" w:rsidRDefault="00DB3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E32F9" w14:textId="77777777" w:rsidR="00F26F11" w:rsidRDefault="00F26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BC4D8F" w14:textId="77777777" w:rsidR="00C576BB" w:rsidRDefault="00C576BB">
      <w:r>
        <w:separator/>
      </w:r>
    </w:p>
  </w:footnote>
  <w:footnote w:type="continuationSeparator" w:id="0">
    <w:p w14:paraId="6D1C4891" w14:textId="77777777" w:rsidR="00C576BB" w:rsidRDefault="00C57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03C61" w14:textId="77777777" w:rsidR="00F26F11" w:rsidRDefault="00F26F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6D72B" w14:textId="75013317" w:rsidR="00506DE7" w:rsidRDefault="00EC4248" w:rsidP="00506DE7">
    <w:pPr>
      <w:pStyle w:val="Header"/>
      <w:ind w:firstLine="720"/>
      <w:jc w:val="center"/>
      <w:rPr>
        <w:rFonts w:ascii="Calibri" w:hAnsi="Calibri" w:cs="Calibri"/>
        <w:b/>
        <w:bCs/>
        <w:color w:val="806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094AE08" wp14:editId="2C623384">
          <wp:simplePos x="0" y="0"/>
          <wp:positionH relativeFrom="column">
            <wp:posOffset>-497205</wp:posOffset>
          </wp:positionH>
          <wp:positionV relativeFrom="paragraph">
            <wp:posOffset>-339090</wp:posOffset>
          </wp:positionV>
          <wp:extent cx="2125980" cy="1031875"/>
          <wp:effectExtent l="0" t="0" r="0" b="0"/>
          <wp:wrapSquare wrapText="bothSides"/>
          <wp:docPr id="6" name="Picture 6" descr="C:\Users\fb17917\AppData\Local\Microsoft\Windows\INetCache\Content.Word\C. of Arts &amp; Science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fb17917\AppData\Local\Microsoft\Windows\INetCache\Content.Word\C. of Arts &amp; Sciences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439" t="30270" r="23305" b="31081"/>
                  <a:stretch>
                    <a:fillRect/>
                  </a:stretch>
                </pic:blipFill>
                <pic:spPr bwMode="auto">
                  <a:xfrm>
                    <a:off x="0" y="0"/>
                    <a:ext cx="2125980" cy="1031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EE09267" wp14:editId="12F371F2">
          <wp:simplePos x="0" y="0"/>
          <wp:positionH relativeFrom="column">
            <wp:posOffset>5566268</wp:posOffset>
          </wp:positionH>
          <wp:positionV relativeFrom="paragraph">
            <wp:posOffset>-293229</wp:posOffset>
          </wp:positionV>
          <wp:extent cx="965200" cy="9899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7DEE">
      <w:rPr>
        <w:rFonts w:ascii="Calibri" w:hAnsi="Calibri" w:cs="Calibri"/>
        <w:b/>
        <w:bCs/>
        <w:color w:val="806000"/>
      </w:rPr>
      <w:tab/>
    </w:r>
    <w:r w:rsidR="00F47DEE">
      <w:rPr>
        <w:rFonts w:ascii="Calibri" w:hAnsi="Calibri" w:cs="Calibri"/>
        <w:b/>
        <w:bCs/>
        <w:color w:val="806000"/>
      </w:rPr>
      <w:tab/>
    </w:r>
    <w:r w:rsidR="00506DE7">
      <w:rPr>
        <w:rFonts w:ascii="Calibri" w:hAnsi="Calibri" w:cs="Calibri"/>
        <w:b/>
        <w:bCs/>
        <w:color w:val="806000"/>
      </w:rPr>
      <w:tab/>
    </w:r>
    <w:r w:rsidR="00506DE7">
      <w:rPr>
        <w:rFonts w:ascii="Calibri" w:hAnsi="Calibri" w:cs="Calibri"/>
        <w:b/>
        <w:bCs/>
        <w:color w:val="806000"/>
      </w:rPr>
      <w:tab/>
    </w:r>
  </w:p>
  <w:p w14:paraId="2D694CC3" w14:textId="77777777" w:rsidR="00506DE7" w:rsidRDefault="00506DE7" w:rsidP="00506DE7">
    <w:pPr>
      <w:pStyle w:val="Header"/>
      <w:ind w:firstLine="720"/>
      <w:jc w:val="center"/>
      <w:rPr>
        <w:rFonts w:ascii="Calibri" w:hAnsi="Calibri" w:cs="Calibri"/>
        <w:b/>
        <w:bCs/>
        <w:color w:val="806000"/>
      </w:rPr>
    </w:pPr>
  </w:p>
  <w:p w14:paraId="3BB29AE6" w14:textId="77777777" w:rsidR="004B5C0F" w:rsidRPr="00E6086A" w:rsidRDefault="00506DE7" w:rsidP="00506DE7">
    <w:pPr>
      <w:pStyle w:val="Header"/>
      <w:ind w:firstLine="720"/>
      <w:jc w:val="center"/>
      <w:rPr>
        <w:rFonts w:ascii="Calibri" w:hAnsi="Calibri" w:cs="Calibri"/>
        <w:b/>
        <w:bCs/>
        <w:color w:val="92183C"/>
      </w:rPr>
    </w:pPr>
    <w:r>
      <w:rPr>
        <w:rFonts w:ascii="Calibri" w:hAnsi="Calibri" w:cs="Calibri"/>
        <w:b/>
        <w:bCs/>
        <w:color w:val="806000"/>
      </w:rPr>
      <w:tab/>
    </w:r>
    <w:r w:rsidR="004B5C0F" w:rsidRPr="00E6086A">
      <w:rPr>
        <w:rFonts w:ascii="Calibri" w:hAnsi="Calibri" w:cs="Calibri"/>
        <w:b/>
        <w:bCs/>
        <w:color w:val="92183C"/>
      </w:rPr>
      <w:t xml:space="preserve">QU Academic Promotion Policy </w:t>
    </w:r>
    <w:r w:rsidR="004B5C0F" w:rsidRPr="00E6086A">
      <w:rPr>
        <w:rFonts w:ascii="Calibri" w:hAnsi="Calibri" w:cs="Calibri"/>
        <w:b/>
        <w:bCs/>
        <w:color w:val="92183C"/>
        <w:sz w:val="28"/>
        <w:szCs w:val="28"/>
      </w:rPr>
      <w:t>202</w:t>
    </w:r>
    <w:r w:rsidR="00967859" w:rsidRPr="00E6086A">
      <w:rPr>
        <w:rFonts w:ascii="Calibri" w:hAnsi="Calibri" w:cs="Calibri"/>
        <w:b/>
        <w:bCs/>
        <w:color w:val="92183C"/>
        <w:sz w:val="28"/>
        <w:szCs w:val="28"/>
      </w:rPr>
      <w:t>3</w:t>
    </w:r>
    <w:r w:rsidRPr="00E6086A">
      <w:rPr>
        <w:rFonts w:ascii="Calibri" w:hAnsi="Calibri" w:cs="Calibri"/>
        <w:color w:val="92183C"/>
        <w:sz w:val="20"/>
        <w:szCs w:val="20"/>
      </w:rPr>
      <w:tab/>
    </w:r>
    <w:r w:rsidR="004B5C0F" w:rsidRPr="00E6086A">
      <w:rPr>
        <w:rFonts w:ascii="Calibri" w:hAnsi="Calibri" w:cs="Calibri"/>
        <w:b/>
        <w:bCs/>
        <w:color w:val="92183C"/>
      </w:rPr>
      <w:t xml:space="preserve"> </w:t>
    </w:r>
    <w:r w:rsidRPr="00E6086A">
      <w:rPr>
        <w:rFonts w:ascii="Calibri" w:hAnsi="Calibri" w:cs="Calibri"/>
        <w:b/>
        <w:bCs/>
        <w:color w:val="92183C"/>
      </w:rPr>
      <w:tab/>
    </w:r>
  </w:p>
  <w:p w14:paraId="4DED3D06" w14:textId="77777777" w:rsidR="004B5C0F" w:rsidRPr="00E6086A" w:rsidRDefault="004B5C0F" w:rsidP="004B5C0F">
    <w:pPr>
      <w:pStyle w:val="Header"/>
      <w:jc w:val="center"/>
      <w:rPr>
        <w:rFonts w:ascii="Arial Black" w:hAnsi="Arial Black" w:cs="Calibri"/>
        <w:b/>
        <w:bCs/>
        <w:color w:val="8D1436"/>
        <w:sz w:val="28"/>
        <w:szCs w:val="28"/>
      </w:rPr>
    </w:pPr>
    <w:r w:rsidRPr="00E6086A">
      <w:rPr>
        <w:rFonts w:ascii="Arial Black" w:hAnsi="Arial Black" w:cs="Calibri"/>
        <w:b/>
        <w:bCs/>
        <w:color w:val="92183C"/>
        <w:sz w:val="28"/>
        <w:szCs w:val="28"/>
      </w:rPr>
      <w:t>CHECKLIST</w:t>
    </w:r>
    <w:r w:rsidRPr="00E6086A">
      <w:rPr>
        <w:rFonts w:ascii="Arial Black" w:hAnsi="Arial Black" w:cs="Calibri"/>
        <w:b/>
        <w:bCs/>
        <w:color w:val="8D1436"/>
        <w:sz w:val="28"/>
        <w:szCs w:val="28"/>
      </w:rPr>
      <w:t xml:space="preserve">                                           </w:t>
    </w:r>
  </w:p>
  <w:p w14:paraId="214AF65C" w14:textId="77777777" w:rsidR="004B5C0F" w:rsidRPr="00F25F4D" w:rsidRDefault="004B5C0F" w:rsidP="00D576BF">
    <w:pPr>
      <w:pStyle w:val="Header"/>
      <w:rPr>
        <w:rFonts w:ascii="Calibri" w:hAnsi="Calibri" w:cs="Calibri"/>
        <w:b/>
        <w:bCs/>
        <w:color w:val="806000"/>
        <w:sz w:val="20"/>
        <w:szCs w:val="20"/>
      </w:rPr>
    </w:pPr>
  </w:p>
  <w:p w14:paraId="53D9DF78" w14:textId="581BDEC0" w:rsidR="0012788A" w:rsidRPr="009F1862" w:rsidRDefault="004B5C0F" w:rsidP="002404FF">
    <w:pPr>
      <w:pStyle w:val="Header"/>
      <w:jc w:val="center"/>
      <w:rPr>
        <w:rFonts w:ascii="Arial Black" w:hAnsi="Arial Black" w:cs="Calibri"/>
        <w:b/>
        <w:bCs/>
        <w:color w:val="0432FF"/>
        <w:sz w:val="32"/>
        <w:szCs w:val="32"/>
      </w:rPr>
    </w:pPr>
    <w:r w:rsidRPr="009F1862">
      <w:rPr>
        <w:rFonts w:ascii="Arial Black" w:hAnsi="Arial Black" w:cs="Calibri"/>
        <w:b/>
        <w:bCs/>
        <w:color w:val="0432FF"/>
        <w:sz w:val="32"/>
        <w:szCs w:val="32"/>
      </w:rPr>
      <w:t>Professor</w:t>
    </w:r>
    <w:r w:rsidR="00C65E38" w:rsidRPr="009F1862">
      <w:rPr>
        <w:rFonts w:ascii="Arial Black" w:hAnsi="Arial Black" w:cs="Calibri"/>
        <w:b/>
        <w:bCs/>
        <w:color w:val="0432FF"/>
        <w:sz w:val="32"/>
        <w:szCs w:val="32"/>
      </w:rPr>
      <w:t xml:space="preserve"> </w:t>
    </w:r>
    <w:r w:rsidR="00DA7424">
      <w:rPr>
        <w:rFonts w:ascii="Arial Black" w:hAnsi="Arial Black" w:cs="Calibri"/>
        <w:b/>
        <w:bCs/>
        <w:color w:val="0432FF"/>
        <w:sz w:val="32"/>
        <w:szCs w:val="32"/>
      </w:rPr>
      <w:t>/ Research</w:t>
    </w:r>
    <w:r w:rsidR="009F1862" w:rsidRPr="009F1862">
      <w:rPr>
        <w:rFonts w:ascii="Arial Black" w:hAnsi="Arial Black" w:cs="Calibri"/>
        <w:b/>
        <w:bCs/>
        <w:color w:val="0432FF"/>
        <w:sz w:val="32"/>
        <w:szCs w:val="32"/>
      </w:rPr>
      <w:t xml:space="preserve"> </w:t>
    </w:r>
    <w:r w:rsidR="00DA7424" w:rsidRPr="009F1862">
      <w:rPr>
        <w:rFonts w:ascii="Arial Black" w:hAnsi="Arial Black" w:cs="Calibri"/>
        <w:b/>
        <w:bCs/>
        <w:color w:val="0432FF"/>
        <w:sz w:val="32"/>
        <w:szCs w:val="32"/>
      </w:rPr>
      <w:t>Professor</w:t>
    </w:r>
  </w:p>
  <w:p w14:paraId="685ED356" w14:textId="51F3F441" w:rsidR="006E7E9B" w:rsidRDefault="002404FF" w:rsidP="002404FF">
    <w:pPr>
      <w:pStyle w:val="Header"/>
      <w:jc w:val="center"/>
      <w:rPr>
        <w:rFonts w:ascii="Calibri" w:hAnsi="Calibri" w:cs="Calibri"/>
        <w:b/>
        <w:bCs/>
        <w:color w:val="0432FF"/>
      </w:rPr>
    </w:pPr>
    <w:r>
      <w:rPr>
        <w:rFonts w:ascii="Arial Black" w:hAnsi="Arial Black" w:cs="Calibri"/>
        <w:b/>
        <w:bCs/>
        <w:color w:val="0432FF"/>
        <w:sz w:val="21"/>
        <w:szCs w:val="21"/>
      </w:rPr>
      <w:t>College of Arts &amp; Sciences</w:t>
    </w:r>
    <w:r w:rsidR="006E7E9B">
      <w:rPr>
        <w:rFonts w:ascii="Arial Black" w:hAnsi="Arial Black" w:cs="Calibri"/>
        <w:b/>
        <w:bCs/>
        <w:color w:val="0432FF"/>
        <w:sz w:val="21"/>
        <w:szCs w:val="21"/>
      </w:rPr>
      <w:t xml:space="preserve"> </w:t>
    </w:r>
    <w:r w:rsidR="000E7B9E" w:rsidRPr="00E6086A">
      <w:rPr>
        <w:rFonts w:ascii="Arial Black" w:hAnsi="Arial Black" w:cs="Calibri"/>
        <w:b/>
        <w:bCs/>
        <w:color w:val="92183C"/>
        <w:sz w:val="21"/>
        <w:szCs w:val="21"/>
      </w:rPr>
      <w:t>(SASC)</w:t>
    </w:r>
  </w:p>
  <w:p w14:paraId="18DE74CB" w14:textId="77777777" w:rsidR="00C10DDD" w:rsidRPr="00C10DDD" w:rsidRDefault="00C10DDD" w:rsidP="00C10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731AD5" w14:textId="77777777" w:rsidR="00F26F11" w:rsidRDefault="00F26F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 id="_x0000_i1027" style="width:5.45pt;height:5.45pt" coordsize="21600,21600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FFFFFF1D"/>
    <w:multiLevelType w:val="multilevel"/>
    <w:tmpl w:val="7E1EEA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PicBulletId w:val="0"/>
      <w:lvlJc w:val="left"/>
      <w:pPr>
        <w:tabs>
          <w:tab w:val="num" w:pos="720"/>
        </w:tabs>
        <w:ind w:left="72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8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504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1234308"/>
    <w:multiLevelType w:val="hybridMultilevel"/>
    <w:tmpl w:val="8B966052"/>
    <w:lvl w:ilvl="0" w:tplc="48C875E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2565D79"/>
    <w:multiLevelType w:val="hybridMultilevel"/>
    <w:tmpl w:val="A27855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16047"/>
    <w:multiLevelType w:val="hybridMultilevel"/>
    <w:tmpl w:val="A746A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12AC"/>
    <w:multiLevelType w:val="multilevel"/>
    <w:tmpl w:val="FD24E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735C84"/>
    <w:multiLevelType w:val="multilevel"/>
    <w:tmpl w:val="DD0A5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8F1C2A"/>
    <w:multiLevelType w:val="hybridMultilevel"/>
    <w:tmpl w:val="821CDFC8"/>
    <w:lvl w:ilvl="0" w:tplc="48C875E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3DE2D1E"/>
    <w:multiLevelType w:val="hybridMultilevel"/>
    <w:tmpl w:val="17266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61859"/>
    <w:multiLevelType w:val="hybridMultilevel"/>
    <w:tmpl w:val="F7842224"/>
    <w:lvl w:ilvl="0" w:tplc="4A4CABC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F6554"/>
    <w:multiLevelType w:val="hybridMultilevel"/>
    <w:tmpl w:val="4A38C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45BEC"/>
    <w:multiLevelType w:val="multilevel"/>
    <w:tmpl w:val="58F66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667D21"/>
    <w:multiLevelType w:val="hybridMultilevel"/>
    <w:tmpl w:val="B10819F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BC6C34"/>
    <w:multiLevelType w:val="hybridMultilevel"/>
    <w:tmpl w:val="B9F437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238C5"/>
    <w:multiLevelType w:val="multilevel"/>
    <w:tmpl w:val="56E86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2D3789"/>
    <w:multiLevelType w:val="hybridMultilevel"/>
    <w:tmpl w:val="858260DC"/>
    <w:lvl w:ilvl="0" w:tplc="A192CA4A">
      <w:start w:val="1"/>
      <w:numFmt w:val="bullet"/>
      <w:lvlText w:val=""/>
      <w:lvlJc w:val="left"/>
      <w:pPr>
        <w:tabs>
          <w:tab w:val="num" w:pos="4200"/>
        </w:tabs>
        <w:ind w:left="4200" w:hanging="360"/>
      </w:pPr>
      <w:rPr>
        <w:rFonts w:ascii="Symbol" w:hAnsi="Symbol" w:cs="Courier" w:hint="default"/>
        <w:color w:val="auto"/>
        <w:sz w:val="40"/>
        <w:szCs w:val="40"/>
      </w:rPr>
    </w:lvl>
    <w:lvl w:ilvl="1" w:tplc="48C875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40"/>
        <w:szCs w:val="40"/>
      </w:rPr>
    </w:lvl>
    <w:lvl w:ilvl="2" w:tplc="48C875E0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color w:val="auto"/>
        <w:sz w:val="40"/>
        <w:szCs w:val="4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86F2F"/>
    <w:multiLevelType w:val="hybridMultilevel"/>
    <w:tmpl w:val="2980880A"/>
    <w:lvl w:ilvl="0" w:tplc="EF58A9D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4E6974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40"/>
        <w:szCs w:val="40"/>
      </w:rPr>
    </w:lvl>
    <w:lvl w:ilvl="3" w:tplc="A192CA4A">
      <w:start w:val="1"/>
      <w:numFmt w:val="bullet"/>
      <w:lvlText w:val=""/>
      <w:lvlJc w:val="left"/>
      <w:pPr>
        <w:tabs>
          <w:tab w:val="num" w:pos="2880"/>
        </w:tabs>
        <w:ind w:left="2880" w:hanging="360"/>
      </w:pPr>
      <w:rPr>
        <w:rFonts w:ascii="Symbol" w:hAnsi="Symbol" w:cs="Courier" w:hint="default"/>
        <w:color w:val="auto"/>
        <w:sz w:val="40"/>
        <w:szCs w:val="40"/>
      </w:rPr>
    </w:lvl>
    <w:lvl w:ilvl="4" w:tplc="C0DC48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40"/>
        <w:szCs w:val="40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891BB0"/>
    <w:multiLevelType w:val="hybridMultilevel"/>
    <w:tmpl w:val="40349A42"/>
    <w:lvl w:ilvl="0" w:tplc="2ECCA826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706B2"/>
    <w:multiLevelType w:val="hybridMultilevel"/>
    <w:tmpl w:val="C6BE1C5C"/>
    <w:lvl w:ilvl="0" w:tplc="9E629F6E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696177"/>
    <w:multiLevelType w:val="hybridMultilevel"/>
    <w:tmpl w:val="AF8E7356"/>
    <w:lvl w:ilvl="0" w:tplc="C66A8158">
      <w:start w:val="1"/>
      <w:numFmt w:val="low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CB4198"/>
    <w:multiLevelType w:val="hybridMultilevel"/>
    <w:tmpl w:val="61B0F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A17E8"/>
    <w:multiLevelType w:val="hybridMultilevel"/>
    <w:tmpl w:val="855A445E"/>
    <w:lvl w:ilvl="0" w:tplc="48C875E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FE323C"/>
    <w:multiLevelType w:val="multilevel"/>
    <w:tmpl w:val="ECC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B12728"/>
    <w:multiLevelType w:val="hybridMultilevel"/>
    <w:tmpl w:val="DFF09C72"/>
    <w:lvl w:ilvl="0" w:tplc="48C875E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3CB6C79"/>
    <w:multiLevelType w:val="hybridMultilevel"/>
    <w:tmpl w:val="62CA60BE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E4D7350"/>
    <w:multiLevelType w:val="hybridMultilevel"/>
    <w:tmpl w:val="18724052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4026EEE"/>
    <w:multiLevelType w:val="multilevel"/>
    <w:tmpl w:val="C770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1520A3"/>
    <w:multiLevelType w:val="hybridMultilevel"/>
    <w:tmpl w:val="A1DCFEE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8F36DA7"/>
    <w:multiLevelType w:val="hybridMultilevel"/>
    <w:tmpl w:val="BB5C5EFA"/>
    <w:lvl w:ilvl="0" w:tplc="431C0428">
      <w:start w:val="5"/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F77C52"/>
    <w:multiLevelType w:val="multilevel"/>
    <w:tmpl w:val="6FB63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D936FD"/>
    <w:multiLevelType w:val="multilevel"/>
    <w:tmpl w:val="79A8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A1F4D7C"/>
    <w:multiLevelType w:val="hybridMultilevel"/>
    <w:tmpl w:val="44C47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96531D"/>
    <w:multiLevelType w:val="hybridMultilevel"/>
    <w:tmpl w:val="76B81106"/>
    <w:lvl w:ilvl="0" w:tplc="48C875E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125076802">
    <w:abstractNumId w:val="1"/>
  </w:num>
  <w:num w:numId="2" w16cid:durableId="1477987655">
    <w:abstractNumId w:val="25"/>
  </w:num>
  <w:num w:numId="3" w16cid:durableId="1513882000">
    <w:abstractNumId w:val="15"/>
  </w:num>
  <w:num w:numId="4" w16cid:durableId="1051463633">
    <w:abstractNumId w:val="16"/>
  </w:num>
  <w:num w:numId="5" w16cid:durableId="526867429">
    <w:abstractNumId w:val="0"/>
  </w:num>
  <w:num w:numId="6" w16cid:durableId="234243898">
    <w:abstractNumId w:val="12"/>
  </w:num>
  <w:num w:numId="7" w16cid:durableId="1789425707">
    <w:abstractNumId w:val="23"/>
  </w:num>
  <w:num w:numId="8" w16cid:durableId="2018068526">
    <w:abstractNumId w:val="33"/>
  </w:num>
  <w:num w:numId="9" w16cid:durableId="702099287">
    <w:abstractNumId w:val="2"/>
  </w:num>
  <w:num w:numId="10" w16cid:durableId="1888833710">
    <w:abstractNumId w:val="24"/>
  </w:num>
  <w:num w:numId="11" w16cid:durableId="246501378">
    <w:abstractNumId w:val="7"/>
  </w:num>
  <w:num w:numId="12" w16cid:durableId="1206411374">
    <w:abstractNumId w:val="21"/>
  </w:num>
  <w:num w:numId="13" w16cid:durableId="202907619">
    <w:abstractNumId w:val="13"/>
  </w:num>
  <w:num w:numId="14" w16cid:durableId="1529642725">
    <w:abstractNumId w:val="20"/>
  </w:num>
  <w:num w:numId="15" w16cid:durableId="646785527">
    <w:abstractNumId w:val="27"/>
  </w:num>
  <w:num w:numId="16" w16cid:durableId="1669288097">
    <w:abstractNumId w:val="32"/>
  </w:num>
  <w:num w:numId="17" w16cid:durableId="1406220605">
    <w:abstractNumId w:val="17"/>
  </w:num>
  <w:num w:numId="18" w16cid:durableId="209539399">
    <w:abstractNumId w:val="29"/>
  </w:num>
  <w:num w:numId="19" w16cid:durableId="1982684491">
    <w:abstractNumId w:val="9"/>
  </w:num>
  <w:num w:numId="20" w16cid:durableId="856039975">
    <w:abstractNumId w:val="10"/>
  </w:num>
  <w:num w:numId="21" w16cid:durableId="561721050">
    <w:abstractNumId w:val="8"/>
  </w:num>
  <w:num w:numId="22" w16cid:durableId="534923118">
    <w:abstractNumId w:val="4"/>
  </w:num>
  <w:num w:numId="23" w16cid:durableId="808864082">
    <w:abstractNumId w:val="18"/>
  </w:num>
  <w:num w:numId="24" w16cid:durableId="1703630979">
    <w:abstractNumId w:val="19"/>
  </w:num>
  <w:num w:numId="25" w16cid:durableId="1689984796">
    <w:abstractNumId w:val="26"/>
  </w:num>
  <w:num w:numId="26" w16cid:durableId="1160779848">
    <w:abstractNumId w:val="31"/>
  </w:num>
  <w:num w:numId="27" w16cid:durableId="1343126968">
    <w:abstractNumId w:val="5"/>
  </w:num>
  <w:num w:numId="28" w16cid:durableId="114717430">
    <w:abstractNumId w:val="11"/>
  </w:num>
  <w:num w:numId="29" w16cid:durableId="106583181">
    <w:abstractNumId w:val="22"/>
  </w:num>
  <w:num w:numId="30" w16cid:durableId="1287814890">
    <w:abstractNumId w:val="6"/>
  </w:num>
  <w:num w:numId="31" w16cid:durableId="1554537111">
    <w:abstractNumId w:val="14"/>
  </w:num>
  <w:num w:numId="32" w16cid:durableId="643126495">
    <w:abstractNumId w:val="30"/>
  </w:num>
  <w:num w:numId="33" w16cid:durableId="1387680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96441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embedSystemFonts/>
  <w:bordersDoNotSurroundHeader/>
  <w:bordersDoNotSurroundFooter/>
  <w:hideSpellingErrors/>
  <w:hideGrammaticalErrors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MDA1MzOwNLQwNjNR0lEKTi0uzszPAykwqgUAQDogvCwAAAA="/>
  </w:docVars>
  <w:rsids>
    <w:rsidRoot w:val="005D3A80"/>
    <w:rsid w:val="00002F7E"/>
    <w:rsid w:val="00004E77"/>
    <w:rsid w:val="00006288"/>
    <w:rsid w:val="00026090"/>
    <w:rsid w:val="00030FB3"/>
    <w:rsid w:val="0003731D"/>
    <w:rsid w:val="00041E27"/>
    <w:rsid w:val="0004227F"/>
    <w:rsid w:val="00056D81"/>
    <w:rsid w:val="000604CE"/>
    <w:rsid w:val="000608F2"/>
    <w:rsid w:val="0006624A"/>
    <w:rsid w:val="000735CB"/>
    <w:rsid w:val="000748CC"/>
    <w:rsid w:val="000822D5"/>
    <w:rsid w:val="000834FD"/>
    <w:rsid w:val="0009707A"/>
    <w:rsid w:val="00097EFA"/>
    <w:rsid w:val="000A1B81"/>
    <w:rsid w:val="000A7FA5"/>
    <w:rsid w:val="000B5B71"/>
    <w:rsid w:val="000B7423"/>
    <w:rsid w:val="000B76EF"/>
    <w:rsid w:val="000C2217"/>
    <w:rsid w:val="000C5A7D"/>
    <w:rsid w:val="000D0F50"/>
    <w:rsid w:val="000D5761"/>
    <w:rsid w:val="000E299A"/>
    <w:rsid w:val="000E7B9E"/>
    <w:rsid w:val="000E7EC1"/>
    <w:rsid w:val="000F0AC3"/>
    <w:rsid w:val="000F5F1F"/>
    <w:rsid w:val="000F61A8"/>
    <w:rsid w:val="000F6E24"/>
    <w:rsid w:val="001006C8"/>
    <w:rsid w:val="00102223"/>
    <w:rsid w:val="00107104"/>
    <w:rsid w:val="001134EB"/>
    <w:rsid w:val="00120B82"/>
    <w:rsid w:val="00121B51"/>
    <w:rsid w:val="00124027"/>
    <w:rsid w:val="00126DB3"/>
    <w:rsid w:val="00126EE3"/>
    <w:rsid w:val="0012788A"/>
    <w:rsid w:val="00130D02"/>
    <w:rsid w:val="001423BB"/>
    <w:rsid w:val="00143233"/>
    <w:rsid w:val="001507FE"/>
    <w:rsid w:val="00156A0C"/>
    <w:rsid w:val="001668AB"/>
    <w:rsid w:val="00170588"/>
    <w:rsid w:val="00174088"/>
    <w:rsid w:val="00177B8A"/>
    <w:rsid w:val="00183EC1"/>
    <w:rsid w:val="0018556E"/>
    <w:rsid w:val="001A28CA"/>
    <w:rsid w:val="001A3650"/>
    <w:rsid w:val="001A3FC7"/>
    <w:rsid w:val="001A4B55"/>
    <w:rsid w:val="001A687C"/>
    <w:rsid w:val="001B51A8"/>
    <w:rsid w:val="001C1485"/>
    <w:rsid w:val="001C19E1"/>
    <w:rsid w:val="001D0F5D"/>
    <w:rsid w:val="001D5088"/>
    <w:rsid w:val="001D79CF"/>
    <w:rsid w:val="001E005A"/>
    <w:rsid w:val="001E163E"/>
    <w:rsid w:val="001E17A9"/>
    <w:rsid w:val="001F30C5"/>
    <w:rsid w:val="001F69FC"/>
    <w:rsid w:val="001F73FB"/>
    <w:rsid w:val="0020470A"/>
    <w:rsid w:val="00210BDD"/>
    <w:rsid w:val="00210F67"/>
    <w:rsid w:val="00214FBE"/>
    <w:rsid w:val="00232807"/>
    <w:rsid w:val="002404FF"/>
    <w:rsid w:val="00244C9A"/>
    <w:rsid w:val="00252176"/>
    <w:rsid w:val="0025515D"/>
    <w:rsid w:val="0025735B"/>
    <w:rsid w:val="002573C8"/>
    <w:rsid w:val="002647F6"/>
    <w:rsid w:val="00267B48"/>
    <w:rsid w:val="002712E5"/>
    <w:rsid w:val="00272026"/>
    <w:rsid w:val="002776EC"/>
    <w:rsid w:val="0027782E"/>
    <w:rsid w:val="00280FD3"/>
    <w:rsid w:val="00281B99"/>
    <w:rsid w:val="00282060"/>
    <w:rsid w:val="00286537"/>
    <w:rsid w:val="00287356"/>
    <w:rsid w:val="002957BE"/>
    <w:rsid w:val="00295953"/>
    <w:rsid w:val="002A14F9"/>
    <w:rsid w:val="002A2CAC"/>
    <w:rsid w:val="002B5862"/>
    <w:rsid w:val="002C71F2"/>
    <w:rsid w:val="002D0EC9"/>
    <w:rsid w:val="002D3AF6"/>
    <w:rsid w:val="002D56B3"/>
    <w:rsid w:val="002E08A1"/>
    <w:rsid w:val="002E120D"/>
    <w:rsid w:val="003006A6"/>
    <w:rsid w:val="00303FBD"/>
    <w:rsid w:val="00304421"/>
    <w:rsid w:val="003141DC"/>
    <w:rsid w:val="00315BD6"/>
    <w:rsid w:val="00316457"/>
    <w:rsid w:val="00317EFE"/>
    <w:rsid w:val="00323548"/>
    <w:rsid w:val="0032611F"/>
    <w:rsid w:val="00327CD2"/>
    <w:rsid w:val="0033018C"/>
    <w:rsid w:val="00334AC5"/>
    <w:rsid w:val="00346287"/>
    <w:rsid w:val="003615A0"/>
    <w:rsid w:val="003644C6"/>
    <w:rsid w:val="00366E66"/>
    <w:rsid w:val="00372EB2"/>
    <w:rsid w:val="00375CF6"/>
    <w:rsid w:val="00375D1D"/>
    <w:rsid w:val="00377D62"/>
    <w:rsid w:val="00382689"/>
    <w:rsid w:val="00392DC3"/>
    <w:rsid w:val="003A4484"/>
    <w:rsid w:val="003A63E6"/>
    <w:rsid w:val="003A7A5D"/>
    <w:rsid w:val="003C2973"/>
    <w:rsid w:val="003C5DA7"/>
    <w:rsid w:val="003C749C"/>
    <w:rsid w:val="003C773C"/>
    <w:rsid w:val="003D28ED"/>
    <w:rsid w:val="003D5191"/>
    <w:rsid w:val="003D5F89"/>
    <w:rsid w:val="003D79D3"/>
    <w:rsid w:val="003E3943"/>
    <w:rsid w:val="003E5A6E"/>
    <w:rsid w:val="003F2EEA"/>
    <w:rsid w:val="003F70FB"/>
    <w:rsid w:val="0040020B"/>
    <w:rsid w:val="004070C2"/>
    <w:rsid w:val="00407C4D"/>
    <w:rsid w:val="0041120D"/>
    <w:rsid w:val="004158AC"/>
    <w:rsid w:val="004216FC"/>
    <w:rsid w:val="00437D23"/>
    <w:rsid w:val="0044183A"/>
    <w:rsid w:val="00447425"/>
    <w:rsid w:val="004573D4"/>
    <w:rsid w:val="00461E13"/>
    <w:rsid w:val="0046420B"/>
    <w:rsid w:val="004644CA"/>
    <w:rsid w:val="00466A79"/>
    <w:rsid w:val="00467127"/>
    <w:rsid w:val="004704A2"/>
    <w:rsid w:val="0047098A"/>
    <w:rsid w:val="00472B3B"/>
    <w:rsid w:val="0047458C"/>
    <w:rsid w:val="00481C8A"/>
    <w:rsid w:val="00485F29"/>
    <w:rsid w:val="00486822"/>
    <w:rsid w:val="00494303"/>
    <w:rsid w:val="0049483E"/>
    <w:rsid w:val="004956DE"/>
    <w:rsid w:val="004A090B"/>
    <w:rsid w:val="004A4BB8"/>
    <w:rsid w:val="004A6621"/>
    <w:rsid w:val="004A7E68"/>
    <w:rsid w:val="004B211F"/>
    <w:rsid w:val="004B47F2"/>
    <w:rsid w:val="004B532C"/>
    <w:rsid w:val="004B5C0F"/>
    <w:rsid w:val="004D5C46"/>
    <w:rsid w:val="004E2114"/>
    <w:rsid w:val="004E39AC"/>
    <w:rsid w:val="004E6477"/>
    <w:rsid w:val="004E6CBA"/>
    <w:rsid w:val="004F08A1"/>
    <w:rsid w:val="005015B5"/>
    <w:rsid w:val="00502957"/>
    <w:rsid w:val="00506DE7"/>
    <w:rsid w:val="005146B6"/>
    <w:rsid w:val="00516881"/>
    <w:rsid w:val="00521789"/>
    <w:rsid w:val="00521AAF"/>
    <w:rsid w:val="0052397C"/>
    <w:rsid w:val="00524220"/>
    <w:rsid w:val="00531748"/>
    <w:rsid w:val="005358D8"/>
    <w:rsid w:val="005452DF"/>
    <w:rsid w:val="00554C4C"/>
    <w:rsid w:val="005556FB"/>
    <w:rsid w:val="00562671"/>
    <w:rsid w:val="0057324D"/>
    <w:rsid w:val="00573F3D"/>
    <w:rsid w:val="005807F3"/>
    <w:rsid w:val="005839E4"/>
    <w:rsid w:val="00592BE7"/>
    <w:rsid w:val="00592DF8"/>
    <w:rsid w:val="005A097B"/>
    <w:rsid w:val="005B01F2"/>
    <w:rsid w:val="005B2AC3"/>
    <w:rsid w:val="005B3F86"/>
    <w:rsid w:val="005C26ED"/>
    <w:rsid w:val="005C639F"/>
    <w:rsid w:val="005D1BDB"/>
    <w:rsid w:val="005D3A80"/>
    <w:rsid w:val="005D525A"/>
    <w:rsid w:val="005E47C1"/>
    <w:rsid w:val="005F252D"/>
    <w:rsid w:val="005F4A29"/>
    <w:rsid w:val="00601BF7"/>
    <w:rsid w:val="006022C5"/>
    <w:rsid w:val="0060549E"/>
    <w:rsid w:val="00616862"/>
    <w:rsid w:val="00616B37"/>
    <w:rsid w:val="00620EC2"/>
    <w:rsid w:val="006214BD"/>
    <w:rsid w:val="00622DB0"/>
    <w:rsid w:val="00622F31"/>
    <w:rsid w:val="006308D3"/>
    <w:rsid w:val="00635DA6"/>
    <w:rsid w:val="0064392C"/>
    <w:rsid w:val="00644C26"/>
    <w:rsid w:val="00652969"/>
    <w:rsid w:val="00652B44"/>
    <w:rsid w:val="00662B63"/>
    <w:rsid w:val="00663198"/>
    <w:rsid w:val="00671731"/>
    <w:rsid w:val="00671AAC"/>
    <w:rsid w:val="00672FA8"/>
    <w:rsid w:val="0067448E"/>
    <w:rsid w:val="00677A44"/>
    <w:rsid w:val="00680975"/>
    <w:rsid w:val="00682C27"/>
    <w:rsid w:val="006859F5"/>
    <w:rsid w:val="00692FBE"/>
    <w:rsid w:val="006968F6"/>
    <w:rsid w:val="006A2BCB"/>
    <w:rsid w:val="006B1A29"/>
    <w:rsid w:val="006B3052"/>
    <w:rsid w:val="006B35E8"/>
    <w:rsid w:val="006B37DD"/>
    <w:rsid w:val="006B3C3A"/>
    <w:rsid w:val="006D0C06"/>
    <w:rsid w:val="006D254E"/>
    <w:rsid w:val="006D5A95"/>
    <w:rsid w:val="006E7E9B"/>
    <w:rsid w:val="006F021F"/>
    <w:rsid w:val="006F266E"/>
    <w:rsid w:val="006F42F8"/>
    <w:rsid w:val="006F7EBE"/>
    <w:rsid w:val="00711FF4"/>
    <w:rsid w:val="00715873"/>
    <w:rsid w:val="0072162D"/>
    <w:rsid w:val="00750998"/>
    <w:rsid w:val="00756392"/>
    <w:rsid w:val="00757C1E"/>
    <w:rsid w:val="00762270"/>
    <w:rsid w:val="00764013"/>
    <w:rsid w:val="00766672"/>
    <w:rsid w:val="00772C6A"/>
    <w:rsid w:val="0077437B"/>
    <w:rsid w:val="0078206A"/>
    <w:rsid w:val="007842E3"/>
    <w:rsid w:val="007910F8"/>
    <w:rsid w:val="0079259E"/>
    <w:rsid w:val="00794D00"/>
    <w:rsid w:val="0079687D"/>
    <w:rsid w:val="00796A14"/>
    <w:rsid w:val="007A140B"/>
    <w:rsid w:val="007A34BC"/>
    <w:rsid w:val="007B253D"/>
    <w:rsid w:val="007B7275"/>
    <w:rsid w:val="007C0F36"/>
    <w:rsid w:val="007C34A8"/>
    <w:rsid w:val="007C494F"/>
    <w:rsid w:val="007C4C6F"/>
    <w:rsid w:val="007D50BE"/>
    <w:rsid w:val="007D540A"/>
    <w:rsid w:val="007D618D"/>
    <w:rsid w:val="007D6605"/>
    <w:rsid w:val="007E0B8B"/>
    <w:rsid w:val="007E5965"/>
    <w:rsid w:val="007E7FFC"/>
    <w:rsid w:val="007F0CD5"/>
    <w:rsid w:val="007F5D06"/>
    <w:rsid w:val="007F7804"/>
    <w:rsid w:val="0080008E"/>
    <w:rsid w:val="00802F31"/>
    <w:rsid w:val="00807904"/>
    <w:rsid w:val="00807E7A"/>
    <w:rsid w:val="00811E2B"/>
    <w:rsid w:val="00814755"/>
    <w:rsid w:val="00815BA4"/>
    <w:rsid w:val="00822EA4"/>
    <w:rsid w:val="00826283"/>
    <w:rsid w:val="008330A9"/>
    <w:rsid w:val="00834EF8"/>
    <w:rsid w:val="008373C1"/>
    <w:rsid w:val="00837B69"/>
    <w:rsid w:val="00846035"/>
    <w:rsid w:val="008512BA"/>
    <w:rsid w:val="00852B8D"/>
    <w:rsid w:val="00854F21"/>
    <w:rsid w:val="008572B7"/>
    <w:rsid w:val="00860507"/>
    <w:rsid w:val="00862D72"/>
    <w:rsid w:val="00864102"/>
    <w:rsid w:val="00871638"/>
    <w:rsid w:val="008742DE"/>
    <w:rsid w:val="0088222F"/>
    <w:rsid w:val="0088377E"/>
    <w:rsid w:val="00884647"/>
    <w:rsid w:val="00891584"/>
    <w:rsid w:val="00891BF7"/>
    <w:rsid w:val="00894099"/>
    <w:rsid w:val="008940EA"/>
    <w:rsid w:val="0089693F"/>
    <w:rsid w:val="00897020"/>
    <w:rsid w:val="008C53E8"/>
    <w:rsid w:val="008C64F9"/>
    <w:rsid w:val="008D37BC"/>
    <w:rsid w:val="008D53DF"/>
    <w:rsid w:val="008E2683"/>
    <w:rsid w:val="008E4DD3"/>
    <w:rsid w:val="008F059D"/>
    <w:rsid w:val="008F3014"/>
    <w:rsid w:val="008F5188"/>
    <w:rsid w:val="008F73F7"/>
    <w:rsid w:val="008F7D75"/>
    <w:rsid w:val="00901B0C"/>
    <w:rsid w:val="0090255C"/>
    <w:rsid w:val="00904A5A"/>
    <w:rsid w:val="00904B46"/>
    <w:rsid w:val="00905C98"/>
    <w:rsid w:val="00912746"/>
    <w:rsid w:val="00912C05"/>
    <w:rsid w:val="00914A3B"/>
    <w:rsid w:val="00921560"/>
    <w:rsid w:val="00924BC3"/>
    <w:rsid w:val="00925CA7"/>
    <w:rsid w:val="0093712B"/>
    <w:rsid w:val="00940B8F"/>
    <w:rsid w:val="00941195"/>
    <w:rsid w:val="00941FF3"/>
    <w:rsid w:val="00942D06"/>
    <w:rsid w:val="0094438B"/>
    <w:rsid w:val="0094482B"/>
    <w:rsid w:val="0096248D"/>
    <w:rsid w:val="00962496"/>
    <w:rsid w:val="00967859"/>
    <w:rsid w:val="00967B72"/>
    <w:rsid w:val="0097141A"/>
    <w:rsid w:val="00972D05"/>
    <w:rsid w:val="009742DB"/>
    <w:rsid w:val="00975F55"/>
    <w:rsid w:val="00977702"/>
    <w:rsid w:val="00986C5C"/>
    <w:rsid w:val="00990C1D"/>
    <w:rsid w:val="00990D85"/>
    <w:rsid w:val="009A1AEE"/>
    <w:rsid w:val="009A54AB"/>
    <w:rsid w:val="009B0408"/>
    <w:rsid w:val="009B17FC"/>
    <w:rsid w:val="009B2957"/>
    <w:rsid w:val="009B647D"/>
    <w:rsid w:val="009C07DA"/>
    <w:rsid w:val="009C3594"/>
    <w:rsid w:val="009C602A"/>
    <w:rsid w:val="009D2CF9"/>
    <w:rsid w:val="009E1C82"/>
    <w:rsid w:val="009E2D30"/>
    <w:rsid w:val="009E2F35"/>
    <w:rsid w:val="009E46BC"/>
    <w:rsid w:val="009E5753"/>
    <w:rsid w:val="009E7D42"/>
    <w:rsid w:val="009F0CD2"/>
    <w:rsid w:val="009F1862"/>
    <w:rsid w:val="009F239A"/>
    <w:rsid w:val="009F2A23"/>
    <w:rsid w:val="009F2D16"/>
    <w:rsid w:val="009F5998"/>
    <w:rsid w:val="00A03444"/>
    <w:rsid w:val="00A04919"/>
    <w:rsid w:val="00A07E66"/>
    <w:rsid w:val="00A1467B"/>
    <w:rsid w:val="00A15F01"/>
    <w:rsid w:val="00A40A82"/>
    <w:rsid w:val="00A40D4B"/>
    <w:rsid w:val="00A462EB"/>
    <w:rsid w:val="00A4696D"/>
    <w:rsid w:val="00A4775E"/>
    <w:rsid w:val="00A50C1A"/>
    <w:rsid w:val="00A515DD"/>
    <w:rsid w:val="00A54650"/>
    <w:rsid w:val="00A65A85"/>
    <w:rsid w:val="00A71D8A"/>
    <w:rsid w:val="00A72B74"/>
    <w:rsid w:val="00A749D2"/>
    <w:rsid w:val="00A8275F"/>
    <w:rsid w:val="00A82F1E"/>
    <w:rsid w:val="00A8567F"/>
    <w:rsid w:val="00A85AA1"/>
    <w:rsid w:val="00A85E65"/>
    <w:rsid w:val="00A86BC4"/>
    <w:rsid w:val="00A91774"/>
    <w:rsid w:val="00A9744E"/>
    <w:rsid w:val="00AA0F26"/>
    <w:rsid w:val="00AA2E7D"/>
    <w:rsid w:val="00AA779E"/>
    <w:rsid w:val="00AB0324"/>
    <w:rsid w:val="00AB5C69"/>
    <w:rsid w:val="00AC06BD"/>
    <w:rsid w:val="00AC7CE0"/>
    <w:rsid w:val="00AD2611"/>
    <w:rsid w:val="00AD27EA"/>
    <w:rsid w:val="00AD4222"/>
    <w:rsid w:val="00AD5066"/>
    <w:rsid w:val="00AE5237"/>
    <w:rsid w:val="00AE78DF"/>
    <w:rsid w:val="00AF3185"/>
    <w:rsid w:val="00AF58AF"/>
    <w:rsid w:val="00AF5925"/>
    <w:rsid w:val="00B04A2F"/>
    <w:rsid w:val="00B07F0D"/>
    <w:rsid w:val="00B11C5E"/>
    <w:rsid w:val="00B1554A"/>
    <w:rsid w:val="00B22CE8"/>
    <w:rsid w:val="00B25596"/>
    <w:rsid w:val="00B26CA6"/>
    <w:rsid w:val="00B358EC"/>
    <w:rsid w:val="00B4062F"/>
    <w:rsid w:val="00B41A29"/>
    <w:rsid w:val="00B4240D"/>
    <w:rsid w:val="00B54560"/>
    <w:rsid w:val="00B62FAB"/>
    <w:rsid w:val="00B67226"/>
    <w:rsid w:val="00B6748C"/>
    <w:rsid w:val="00B70B90"/>
    <w:rsid w:val="00B727BF"/>
    <w:rsid w:val="00B822BC"/>
    <w:rsid w:val="00B909D2"/>
    <w:rsid w:val="00B91E5F"/>
    <w:rsid w:val="00B92296"/>
    <w:rsid w:val="00B92387"/>
    <w:rsid w:val="00B9771F"/>
    <w:rsid w:val="00BA0E33"/>
    <w:rsid w:val="00BA4010"/>
    <w:rsid w:val="00BB63FE"/>
    <w:rsid w:val="00BB6E56"/>
    <w:rsid w:val="00BC152B"/>
    <w:rsid w:val="00BC2FFC"/>
    <w:rsid w:val="00BC6523"/>
    <w:rsid w:val="00BD1D44"/>
    <w:rsid w:val="00BD286A"/>
    <w:rsid w:val="00BE38DB"/>
    <w:rsid w:val="00BE4B3A"/>
    <w:rsid w:val="00BE7F37"/>
    <w:rsid w:val="00BF0163"/>
    <w:rsid w:val="00BF1E5D"/>
    <w:rsid w:val="00BF565A"/>
    <w:rsid w:val="00BF6237"/>
    <w:rsid w:val="00C04AFC"/>
    <w:rsid w:val="00C10DDD"/>
    <w:rsid w:val="00C22F65"/>
    <w:rsid w:val="00C305EE"/>
    <w:rsid w:val="00C30746"/>
    <w:rsid w:val="00C3082F"/>
    <w:rsid w:val="00C31044"/>
    <w:rsid w:val="00C33124"/>
    <w:rsid w:val="00C372C0"/>
    <w:rsid w:val="00C37799"/>
    <w:rsid w:val="00C409D5"/>
    <w:rsid w:val="00C40EE8"/>
    <w:rsid w:val="00C424A4"/>
    <w:rsid w:val="00C44123"/>
    <w:rsid w:val="00C45CA7"/>
    <w:rsid w:val="00C46173"/>
    <w:rsid w:val="00C46A39"/>
    <w:rsid w:val="00C50231"/>
    <w:rsid w:val="00C5037B"/>
    <w:rsid w:val="00C50780"/>
    <w:rsid w:val="00C541DA"/>
    <w:rsid w:val="00C55BF2"/>
    <w:rsid w:val="00C576BB"/>
    <w:rsid w:val="00C578E0"/>
    <w:rsid w:val="00C643F5"/>
    <w:rsid w:val="00C65042"/>
    <w:rsid w:val="00C65E38"/>
    <w:rsid w:val="00C6742D"/>
    <w:rsid w:val="00C76A58"/>
    <w:rsid w:val="00C80F7B"/>
    <w:rsid w:val="00C84832"/>
    <w:rsid w:val="00C84D3E"/>
    <w:rsid w:val="00C84DFF"/>
    <w:rsid w:val="00C85226"/>
    <w:rsid w:val="00C866C6"/>
    <w:rsid w:val="00C907C0"/>
    <w:rsid w:val="00C915AB"/>
    <w:rsid w:val="00C9299D"/>
    <w:rsid w:val="00C95BB8"/>
    <w:rsid w:val="00C95ECB"/>
    <w:rsid w:val="00C96491"/>
    <w:rsid w:val="00CA75F9"/>
    <w:rsid w:val="00CB55CC"/>
    <w:rsid w:val="00CD20E8"/>
    <w:rsid w:val="00CD6733"/>
    <w:rsid w:val="00CE1ACF"/>
    <w:rsid w:val="00CE27E7"/>
    <w:rsid w:val="00CE4979"/>
    <w:rsid w:val="00CE639B"/>
    <w:rsid w:val="00CE698A"/>
    <w:rsid w:val="00CF1166"/>
    <w:rsid w:val="00D00891"/>
    <w:rsid w:val="00D01D78"/>
    <w:rsid w:val="00D0601F"/>
    <w:rsid w:val="00D06105"/>
    <w:rsid w:val="00D06AE1"/>
    <w:rsid w:val="00D06E46"/>
    <w:rsid w:val="00D075DD"/>
    <w:rsid w:val="00D107F0"/>
    <w:rsid w:val="00D15FA8"/>
    <w:rsid w:val="00D16A64"/>
    <w:rsid w:val="00D16D50"/>
    <w:rsid w:val="00D17920"/>
    <w:rsid w:val="00D21E5E"/>
    <w:rsid w:val="00D2290F"/>
    <w:rsid w:val="00D30F55"/>
    <w:rsid w:val="00D331BE"/>
    <w:rsid w:val="00D33FD9"/>
    <w:rsid w:val="00D36DF8"/>
    <w:rsid w:val="00D44DE3"/>
    <w:rsid w:val="00D46583"/>
    <w:rsid w:val="00D46F61"/>
    <w:rsid w:val="00D52B97"/>
    <w:rsid w:val="00D5431E"/>
    <w:rsid w:val="00D54F02"/>
    <w:rsid w:val="00D55835"/>
    <w:rsid w:val="00D576BF"/>
    <w:rsid w:val="00D6004D"/>
    <w:rsid w:val="00D722C7"/>
    <w:rsid w:val="00D73CA7"/>
    <w:rsid w:val="00D758B7"/>
    <w:rsid w:val="00D82453"/>
    <w:rsid w:val="00D827B4"/>
    <w:rsid w:val="00D8574D"/>
    <w:rsid w:val="00D857F5"/>
    <w:rsid w:val="00DA08BD"/>
    <w:rsid w:val="00DA7424"/>
    <w:rsid w:val="00DB316F"/>
    <w:rsid w:val="00DB3A5D"/>
    <w:rsid w:val="00DC4AF1"/>
    <w:rsid w:val="00DC7C19"/>
    <w:rsid w:val="00DD0DD4"/>
    <w:rsid w:val="00DD2255"/>
    <w:rsid w:val="00DD587E"/>
    <w:rsid w:val="00DD77D2"/>
    <w:rsid w:val="00DE2341"/>
    <w:rsid w:val="00DE31FA"/>
    <w:rsid w:val="00DE4DD1"/>
    <w:rsid w:val="00DE5812"/>
    <w:rsid w:val="00DE6CF9"/>
    <w:rsid w:val="00DF1246"/>
    <w:rsid w:val="00DF7BFE"/>
    <w:rsid w:val="00E02A04"/>
    <w:rsid w:val="00E03F39"/>
    <w:rsid w:val="00E21EBE"/>
    <w:rsid w:val="00E23645"/>
    <w:rsid w:val="00E26CDE"/>
    <w:rsid w:val="00E27950"/>
    <w:rsid w:val="00E37BB6"/>
    <w:rsid w:val="00E40628"/>
    <w:rsid w:val="00E4257E"/>
    <w:rsid w:val="00E43122"/>
    <w:rsid w:val="00E5249E"/>
    <w:rsid w:val="00E56603"/>
    <w:rsid w:val="00E6086A"/>
    <w:rsid w:val="00E66311"/>
    <w:rsid w:val="00E66880"/>
    <w:rsid w:val="00E66992"/>
    <w:rsid w:val="00E76AB8"/>
    <w:rsid w:val="00E84201"/>
    <w:rsid w:val="00E84E09"/>
    <w:rsid w:val="00E95485"/>
    <w:rsid w:val="00E97A7E"/>
    <w:rsid w:val="00EA1AD0"/>
    <w:rsid w:val="00EA2964"/>
    <w:rsid w:val="00EA34CD"/>
    <w:rsid w:val="00EA37C1"/>
    <w:rsid w:val="00EA3837"/>
    <w:rsid w:val="00EA4243"/>
    <w:rsid w:val="00EA442B"/>
    <w:rsid w:val="00EA4579"/>
    <w:rsid w:val="00EA5923"/>
    <w:rsid w:val="00EB0A52"/>
    <w:rsid w:val="00EC147F"/>
    <w:rsid w:val="00EC198A"/>
    <w:rsid w:val="00EC4248"/>
    <w:rsid w:val="00EC58B3"/>
    <w:rsid w:val="00ED4C40"/>
    <w:rsid w:val="00ED50DD"/>
    <w:rsid w:val="00ED5993"/>
    <w:rsid w:val="00EE144C"/>
    <w:rsid w:val="00EE1AF9"/>
    <w:rsid w:val="00EE31A1"/>
    <w:rsid w:val="00EF3B06"/>
    <w:rsid w:val="00F06448"/>
    <w:rsid w:val="00F06493"/>
    <w:rsid w:val="00F14A6F"/>
    <w:rsid w:val="00F1727B"/>
    <w:rsid w:val="00F17FCF"/>
    <w:rsid w:val="00F219B5"/>
    <w:rsid w:val="00F26F11"/>
    <w:rsid w:val="00F308E4"/>
    <w:rsid w:val="00F310C4"/>
    <w:rsid w:val="00F31E27"/>
    <w:rsid w:val="00F33436"/>
    <w:rsid w:val="00F3441D"/>
    <w:rsid w:val="00F34F00"/>
    <w:rsid w:val="00F35889"/>
    <w:rsid w:val="00F37BED"/>
    <w:rsid w:val="00F47DEE"/>
    <w:rsid w:val="00F51972"/>
    <w:rsid w:val="00F56603"/>
    <w:rsid w:val="00F62E15"/>
    <w:rsid w:val="00F6730F"/>
    <w:rsid w:val="00F704E2"/>
    <w:rsid w:val="00F73B35"/>
    <w:rsid w:val="00F81CE3"/>
    <w:rsid w:val="00F828F9"/>
    <w:rsid w:val="00F83FF9"/>
    <w:rsid w:val="00F86A3C"/>
    <w:rsid w:val="00F873D6"/>
    <w:rsid w:val="00F874B6"/>
    <w:rsid w:val="00F90634"/>
    <w:rsid w:val="00F924E1"/>
    <w:rsid w:val="00F941EE"/>
    <w:rsid w:val="00F94255"/>
    <w:rsid w:val="00FA3ADC"/>
    <w:rsid w:val="00FA6648"/>
    <w:rsid w:val="00FB3339"/>
    <w:rsid w:val="00FB65DC"/>
    <w:rsid w:val="00FC0B17"/>
    <w:rsid w:val="00FC2612"/>
    <w:rsid w:val="00FC4837"/>
    <w:rsid w:val="00FD125C"/>
    <w:rsid w:val="00FD3DFB"/>
    <w:rsid w:val="00FE30C8"/>
    <w:rsid w:val="00FE4A62"/>
    <w:rsid w:val="00FF3C20"/>
    <w:rsid w:val="00FF4B2F"/>
    <w:rsid w:val="00FF5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41A6459"/>
  <w15:chartTrackingRefBased/>
  <w15:docId w15:val="{892121E5-0542-49ED-B518-F6CCC238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ヒラギノ角ゴ Pro W3"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locked/>
    <w:rsid w:val="003141DC"/>
    <w:pPr>
      <w:keepNext/>
      <w:spacing w:before="240" w:after="60"/>
      <w:outlineLvl w:val="2"/>
    </w:pPr>
    <w:rPr>
      <w:rFonts w:ascii="Arial" w:eastAsia="Times New Roman" w:hAnsi="Arial" w:cs="Arial"/>
      <w:b/>
      <w:bCs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table" w:styleId="TableGrid">
    <w:name w:val="Table Grid"/>
    <w:basedOn w:val="TableNormal"/>
    <w:locked/>
    <w:rsid w:val="00A65A8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541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locked/>
    <w:rsid w:val="00D107F0"/>
    <w:rPr>
      <w:sz w:val="18"/>
      <w:szCs w:val="18"/>
    </w:rPr>
  </w:style>
  <w:style w:type="paragraph" w:styleId="CommentText">
    <w:name w:val="annotation text"/>
    <w:basedOn w:val="Normal"/>
    <w:link w:val="CommentTextChar"/>
    <w:locked/>
    <w:rsid w:val="00D107F0"/>
  </w:style>
  <w:style w:type="character" w:customStyle="1" w:styleId="CommentTextChar">
    <w:name w:val="Comment Text Char"/>
    <w:link w:val="CommentText"/>
    <w:rsid w:val="00D107F0"/>
    <w:rPr>
      <w:rFonts w:eastAsia="ヒラギノ角ゴ Pro W3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locked/>
    <w:rsid w:val="00D107F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D107F0"/>
    <w:rPr>
      <w:rFonts w:eastAsia="ヒラギノ角ゴ Pro W3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locked/>
    <w:rsid w:val="00D107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D107F0"/>
    <w:rPr>
      <w:rFonts w:ascii="Lucida Grande" w:eastAsia="ヒラギノ角ゴ Pro W3" w:hAnsi="Lucida Grande" w:cs="Lucida Grande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DE31FA"/>
    <w:pPr>
      <w:ind w:left="720"/>
      <w:contextualSpacing/>
    </w:pPr>
    <w:rPr>
      <w:rFonts w:ascii="Calibri" w:eastAsia="Times New Roman" w:hAnsi="Calibri" w:cs="Arial"/>
      <w:color w:val="auto"/>
    </w:rPr>
  </w:style>
  <w:style w:type="character" w:customStyle="1" w:styleId="Heading3Char">
    <w:name w:val="Heading 3 Char"/>
    <w:link w:val="Heading3"/>
    <w:semiHidden/>
    <w:rsid w:val="003141DC"/>
    <w:rPr>
      <w:rFonts w:ascii="Arial" w:hAnsi="Arial" w:cs="Arial"/>
      <w:b/>
      <w:bCs/>
      <w:sz w:val="26"/>
      <w:szCs w:val="26"/>
      <w:lang w:val="en-US" w:eastAsia="en-US"/>
    </w:rPr>
  </w:style>
  <w:style w:type="paragraph" w:styleId="Header">
    <w:name w:val="header"/>
    <w:basedOn w:val="Normal"/>
    <w:link w:val="HeaderChar"/>
    <w:locked/>
    <w:rsid w:val="00C10D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10DDD"/>
    <w:rPr>
      <w:rFonts w:eastAsia="ヒラギノ角ゴ Pro W3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locked/>
    <w:rsid w:val="00C10D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10DDD"/>
    <w:rPr>
      <w:rFonts w:eastAsia="ヒラギノ角ゴ Pro W3"/>
      <w:color w:val="000000"/>
      <w:sz w:val="24"/>
      <w:szCs w:val="24"/>
      <w:lang w:val="en-US" w:eastAsia="en-US"/>
    </w:rPr>
  </w:style>
  <w:style w:type="character" w:styleId="PageNumber">
    <w:name w:val="page number"/>
    <w:basedOn w:val="DefaultParagraphFont"/>
    <w:locked/>
    <w:rsid w:val="009C07DA"/>
  </w:style>
  <w:style w:type="character" w:customStyle="1" w:styleId="apple-converted-space">
    <w:name w:val="apple-converted-space"/>
    <w:basedOn w:val="DefaultParagraphFont"/>
    <w:rsid w:val="000748CC"/>
  </w:style>
  <w:style w:type="paragraph" w:styleId="ListParagraph">
    <w:name w:val="List Paragraph"/>
    <w:basedOn w:val="Normal"/>
    <w:uiPriority w:val="34"/>
    <w:qFormat/>
    <w:rsid w:val="000748CC"/>
    <w:pPr>
      <w:spacing w:before="100" w:beforeAutospacing="1" w:after="100" w:afterAutospacing="1"/>
    </w:pPr>
    <w:rPr>
      <w:rFonts w:eastAsia="Times New Roman"/>
      <w:color w:val="auto"/>
      <w:lang w:eastAsia="en-GB"/>
    </w:rPr>
  </w:style>
  <w:style w:type="paragraph" w:styleId="Revision">
    <w:name w:val="Revision"/>
    <w:hidden/>
    <w:uiPriority w:val="71"/>
    <w:unhideWhenUsed/>
    <w:rsid w:val="006F7EBE"/>
    <w:rPr>
      <w:rFonts w:eastAsia="ヒラギノ角ゴ Pro W3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locked/>
    <w:rsid w:val="00A72B74"/>
    <w:pPr>
      <w:spacing w:before="100" w:beforeAutospacing="1" w:after="100" w:afterAutospacing="1"/>
    </w:pPr>
    <w:rPr>
      <w:rFonts w:eastAsia="Times New Roman"/>
      <w:color w:val="auto"/>
    </w:rPr>
  </w:style>
  <w:style w:type="character" w:styleId="Strong">
    <w:name w:val="Strong"/>
    <w:uiPriority w:val="22"/>
    <w:qFormat/>
    <w:locked/>
    <w:rsid w:val="00D827B4"/>
    <w:rPr>
      <w:b/>
      <w:bCs/>
    </w:rPr>
  </w:style>
  <w:style w:type="character" w:styleId="Hyperlink">
    <w:name w:val="Hyperlink"/>
    <w:basedOn w:val="DefaultParagraphFont"/>
    <w:locked/>
    <w:rsid w:val="00B727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01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10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3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7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83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51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1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14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0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6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6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4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8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63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79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6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2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3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0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1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0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73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183034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47803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1675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047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801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1736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081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105632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39839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64177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0115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911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780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32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0749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30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5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49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31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9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00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ww.qu.edu.qa/static_file/qu/offices%20and%20departments/VPAA/documents/Promotion/CAS%20(SASC)%20Promotion%20Guidelines_Fall%202022.pdf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4</_dlc_DocId>
    <_dlc_DocIdUrl xmlns="4595ca7b-3a15-4971-af5f-cadc29c03e04">
      <Url>https://qataruniversity-prd.qu.edu.qa/en-us/Offices/vpaa/Faculty/_layouts/15/DocIdRedir.aspx?ID=QPT3VHF6MKWP-1949846205-4</Url>
      <Description>QPT3VHF6MKWP-1949846205-4</Description>
    </_dlc_DocIdUrl>
  </documentManagement>
</p:properties>
</file>

<file path=customXml/itemProps1.xml><?xml version="1.0" encoding="utf-8"?>
<ds:datastoreItem xmlns:ds="http://schemas.openxmlformats.org/officeDocument/2006/customXml" ds:itemID="{5A64FC5F-FF91-4161-8B58-B76256B35333}"/>
</file>

<file path=customXml/itemProps2.xml><?xml version="1.0" encoding="utf-8"?>
<ds:datastoreItem xmlns:ds="http://schemas.openxmlformats.org/officeDocument/2006/customXml" ds:itemID="{5F0654CC-F8DD-42B7-AF11-47F219EAF2E7}"/>
</file>

<file path=customXml/itemProps3.xml><?xml version="1.0" encoding="utf-8"?>
<ds:datastoreItem xmlns:ds="http://schemas.openxmlformats.org/officeDocument/2006/customXml" ds:itemID="{169A175D-CC96-4702-B114-8017AC9F3DC3}"/>
</file>

<file path=customXml/itemProps4.xml><?xml version="1.0" encoding="utf-8"?>
<ds:datastoreItem xmlns:ds="http://schemas.openxmlformats.org/officeDocument/2006/customXml" ds:itemID="{7563F52E-2271-48E0-9995-7285EBB901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6</Pages>
  <Words>1351</Words>
  <Characters>770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QU</Company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cp:lastModifiedBy>Hesham Mohamed Korashy</cp:lastModifiedBy>
  <cp:revision>73</cp:revision>
  <cp:lastPrinted>2013-05-22T15:15:00Z</cp:lastPrinted>
  <dcterms:created xsi:type="dcterms:W3CDTF">2024-01-22T12:49:00Z</dcterms:created>
  <dcterms:modified xsi:type="dcterms:W3CDTF">2024-08-07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491f781b-6454-4ccf-a703-c62cba1912a4</vt:lpwstr>
  </property>
</Properties>
</file>